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E2BCFD" w14:textId="266051C1" w:rsidR="001D1374" w:rsidRPr="001D1374" w:rsidRDefault="00D0690F" w:rsidP="001D1374">
      <w:pPr>
        <w:spacing w:before="120" w:after="0" w:line="260" w:lineRule="exact"/>
        <w:jc w:val="center"/>
        <w:rPr>
          <w:rFonts w:ascii="Arial" w:eastAsia="Times New Roman" w:hAnsi="Arial" w:cs="Arial"/>
          <w:sz w:val="28"/>
          <w:szCs w:val="28"/>
          <w:lang w:val="en-NZ"/>
        </w:rPr>
      </w:pPr>
      <w:r w:rsidRPr="001D1374">
        <w:rPr>
          <w:rFonts w:ascii="Arial" w:eastAsia="Times New Roman" w:hAnsi="Arial" w:cs="Arial"/>
          <w:sz w:val="28"/>
          <w:szCs w:val="28"/>
          <w:lang w:val="en-NZ"/>
        </w:rPr>
        <w:t>E</w:t>
      </w:r>
      <w:r w:rsidR="001D1374" w:rsidRPr="001D1374">
        <w:rPr>
          <w:rFonts w:ascii="Arial" w:eastAsia="Times New Roman" w:hAnsi="Arial" w:cs="Arial"/>
          <w:sz w:val="28"/>
          <w:szCs w:val="28"/>
          <w:lang w:val="en-NZ"/>
        </w:rPr>
        <w:t>xtended abstract guide for authors</w:t>
      </w:r>
    </w:p>
    <w:p w14:paraId="27B66049" w14:textId="77777777" w:rsidR="001D1374" w:rsidRDefault="001D1374" w:rsidP="001D1374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4"/>
          <w:lang w:val="en-NZ"/>
        </w:rPr>
      </w:pPr>
    </w:p>
    <w:p w14:paraId="15A15E57" w14:textId="1AFC2A49" w:rsidR="000E6410" w:rsidRDefault="001D1374" w:rsidP="001D1374">
      <w:pPr>
        <w:spacing w:after="0" w:line="240" w:lineRule="auto"/>
        <w:jc w:val="center"/>
        <w:rPr>
          <w:rFonts w:ascii="Arial" w:eastAsia="Times New Roman" w:hAnsi="Arial" w:cs="Arial"/>
          <w:i/>
          <w:iCs/>
          <w:sz w:val="20"/>
          <w:szCs w:val="24"/>
          <w:lang w:val="en-NZ"/>
        </w:rPr>
      </w:pPr>
      <w:r w:rsidRPr="001D1374">
        <w:rPr>
          <w:rFonts w:ascii="Arial" w:eastAsia="Times New Roman" w:hAnsi="Arial" w:cs="Arial"/>
          <w:sz w:val="20"/>
          <w:szCs w:val="24"/>
          <w:lang w:val="en-NZ"/>
        </w:rPr>
        <w:t xml:space="preserve">Presenting </w:t>
      </w:r>
      <w:r w:rsidRPr="00941BA6">
        <w:rPr>
          <w:rFonts w:ascii="Arial" w:eastAsia="Times New Roman" w:hAnsi="Arial" w:cs="Arial"/>
          <w:sz w:val="20"/>
          <w:szCs w:val="24"/>
          <w:u w:val="single"/>
          <w:lang w:val="en-NZ"/>
        </w:rPr>
        <w:t>Author</w:t>
      </w:r>
      <w:r w:rsidR="000E6410">
        <w:rPr>
          <w:rFonts w:ascii="Arial" w:eastAsia="Times New Roman" w:hAnsi="Arial" w:cs="Arial"/>
          <w:sz w:val="20"/>
          <w:szCs w:val="24"/>
          <w:u w:val="single"/>
          <w:lang w:val="en-NZ"/>
        </w:rPr>
        <w:br/>
      </w:r>
      <w:r w:rsidR="000E6410">
        <w:rPr>
          <w:rFonts w:ascii="Arial" w:eastAsia="Times New Roman" w:hAnsi="Arial" w:cs="Arial"/>
          <w:i/>
          <w:iCs/>
          <w:sz w:val="20"/>
          <w:szCs w:val="24"/>
          <w:lang w:val="en-NZ"/>
        </w:rPr>
        <w:t xml:space="preserve">Professional Title, </w:t>
      </w:r>
      <w:r w:rsidR="000E6410" w:rsidRPr="000E6410">
        <w:rPr>
          <w:rFonts w:ascii="Arial" w:eastAsia="Times New Roman" w:hAnsi="Arial" w:cs="Arial"/>
          <w:i/>
          <w:iCs/>
          <w:sz w:val="20"/>
          <w:szCs w:val="24"/>
          <w:lang w:val="en-NZ"/>
        </w:rPr>
        <w:t>Affiliation, Location</w:t>
      </w:r>
      <w:r w:rsidR="000E6410">
        <w:rPr>
          <w:rFonts w:ascii="Arial" w:eastAsia="Times New Roman" w:hAnsi="Arial" w:cs="Arial"/>
          <w:i/>
          <w:iCs/>
          <w:sz w:val="20"/>
          <w:szCs w:val="24"/>
          <w:lang w:val="en-NZ"/>
        </w:rPr>
        <w:br/>
      </w:r>
      <w:r w:rsidR="000E6410" w:rsidRPr="000E6410">
        <w:rPr>
          <w:rFonts w:ascii="Arial" w:eastAsia="Times New Roman" w:hAnsi="Arial" w:cs="Arial"/>
          <w:sz w:val="20"/>
          <w:szCs w:val="24"/>
          <w:lang w:val="en-NZ"/>
        </w:rPr>
        <w:t>Second Author</w:t>
      </w:r>
    </w:p>
    <w:p w14:paraId="7FCF1C9C" w14:textId="713ADC24" w:rsidR="001D1374" w:rsidRPr="001D1374" w:rsidRDefault="000E6410" w:rsidP="001D1374">
      <w:pPr>
        <w:spacing w:after="0" w:line="240" w:lineRule="auto"/>
        <w:jc w:val="center"/>
        <w:rPr>
          <w:rFonts w:ascii="Arial" w:eastAsia="Times New Roman" w:hAnsi="Arial" w:cs="Arial"/>
          <w:sz w:val="20"/>
          <w:szCs w:val="24"/>
          <w:lang w:val="en-NZ"/>
        </w:rPr>
      </w:pPr>
      <w:r>
        <w:rPr>
          <w:rFonts w:ascii="Arial" w:eastAsia="Times New Roman" w:hAnsi="Arial" w:cs="Arial"/>
          <w:i/>
          <w:iCs/>
          <w:sz w:val="20"/>
          <w:szCs w:val="24"/>
          <w:lang w:val="en-NZ"/>
        </w:rPr>
        <w:t xml:space="preserve">Professional Title, </w:t>
      </w:r>
      <w:r w:rsidRPr="000E6410">
        <w:rPr>
          <w:rFonts w:ascii="Arial" w:eastAsia="Times New Roman" w:hAnsi="Arial" w:cs="Arial"/>
          <w:i/>
          <w:iCs/>
          <w:sz w:val="20"/>
          <w:szCs w:val="24"/>
          <w:lang w:val="en-NZ"/>
        </w:rPr>
        <w:t>Affiliation, Location</w:t>
      </w:r>
      <w:r w:rsidR="001D1374" w:rsidRPr="001D1374">
        <w:rPr>
          <w:rFonts w:ascii="Arial" w:eastAsia="Times New Roman" w:hAnsi="Arial" w:cs="Arial"/>
          <w:sz w:val="20"/>
          <w:szCs w:val="24"/>
          <w:lang w:val="en-NZ"/>
        </w:rPr>
        <w:br/>
      </w:r>
    </w:p>
    <w:p w14:paraId="025E8598" w14:textId="77777777" w:rsidR="001D1374" w:rsidRDefault="001D1374" w:rsidP="001D1374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4"/>
          <w:lang w:val="en-NZ"/>
        </w:rPr>
      </w:pPr>
    </w:p>
    <w:p w14:paraId="6CA714FF" w14:textId="30F7DA37" w:rsidR="001D1374" w:rsidRDefault="00B87118" w:rsidP="001D1374">
      <w:pPr>
        <w:spacing w:after="0" w:line="240" w:lineRule="auto"/>
        <w:jc w:val="both"/>
        <w:rPr>
          <w:rFonts w:ascii="Arial" w:eastAsia="Times New Roman" w:hAnsi="Arial" w:cs="Arial"/>
          <w:sz w:val="20"/>
          <w:szCs w:val="24"/>
          <w:lang w:val="en-NZ"/>
        </w:rPr>
      </w:pPr>
      <w:r w:rsidRPr="001D1374">
        <w:rPr>
          <w:rFonts w:ascii="Arial" w:eastAsia="Times New Roman" w:hAnsi="Arial" w:cs="Arial"/>
          <w:b/>
          <w:bCs/>
          <w:sz w:val="20"/>
          <w:szCs w:val="24"/>
          <w:lang w:val="en-NZ"/>
        </w:rPr>
        <w:t>A</w:t>
      </w:r>
      <w:r w:rsidR="001D1374">
        <w:rPr>
          <w:rFonts w:ascii="Arial" w:eastAsia="Times New Roman" w:hAnsi="Arial" w:cs="Arial"/>
          <w:b/>
          <w:bCs/>
          <w:sz w:val="20"/>
          <w:szCs w:val="24"/>
          <w:lang w:val="en-NZ"/>
        </w:rPr>
        <w:t>bstract</w:t>
      </w:r>
      <w:r w:rsidRPr="001D1374">
        <w:rPr>
          <w:rFonts w:ascii="Arial" w:eastAsia="Times New Roman" w:hAnsi="Arial" w:cs="Arial"/>
          <w:b/>
          <w:bCs/>
          <w:sz w:val="20"/>
          <w:szCs w:val="24"/>
          <w:lang w:val="en-NZ"/>
        </w:rPr>
        <w:t xml:space="preserve">: </w:t>
      </w:r>
      <w:r w:rsidR="001D1374">
        <w:rPr>
          <w:rFonts w:ascii="Arial" w:eastAsia="Times New Roman" w:hAnsi="Arial" w:cs="Arial"/>
          <w:b/>
          <w:bCs/>
          <w:sz w:val="20"/>
          <w:szCs w:val="24"/>
          <w:lang w:val="en-NZ"/>
        </w:rPr>
        <w:t xml:space="preserve"> 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>An</w:t>
      </w:r>
      <w:r w:rsidR="006F77F9" w:rsidRPr="001D1374">
        <w:rPr>
          <w:rFonts w:ascii="Arial" w:eastAsia="Times New Roman" w:hAnsi="Arial" w:cs="Arial"/>
          <w:sz w:val="20"/>
          <w:szCs w:val="24"/>
          <w:lang w:val="en-NZ"/>
        </w:rPr>
        <w:t xml:space="preserve"> extended</w:t>
      </w:r>
      <w:r w:rsidRPr="001D1374">
        <w:rPr>
          <w:rFonts w:ascii="Arial" w:eastAsia="Times New Roman" w:hAnsi="Arial" w:cs="Arial"/>
          <w:sz w:val="20"/>
          <w:szCs w:val="24"/>
          <w:lang w:val="en-NZ"/>
        </w:rPr>
        <w:t xml:space="preserve"> abstract should be </w:t>
      </w:r>
      <w:r w:rsidR="00501A2E">
        <w:rPr>
          <w:rFonts w:ascii="Arial" w:eastAsia="Times New Roman" w:hAnsi="Arial" w:cs="Arial"/>
          <w:sz w:val="20"/>
          <w:szCs w:val="24"/>
          <w:lang w:val="en-NZ"/>
        </w:rPr>
        <w:t>between</w:t>
      </w:r>
      <w:r w:rsidRPr="001D1374">
        <w:rPr>
          <w:rFonts w:ascii="Arial" w:eastAsia="Times New Roman" w:hAnsi="Arial" w:cs="Arial"/>
          <w:sz w:val="20"/>
          <w:szCs w:val="24"/>
          <w:lang w:val="en-NZ"/>
        </w:rPr>
        <w:t xml:space="preserve"> </w:t>
      </w:r>
      <w:r w:rsidR="001D1374">
        <w:rPr>
          <w:rFonts w:ascii="Arial" w:eastAsia="Times New Roman" w:hAnsi="Arial" w:cs="Arial"/>
          <w:sz w:val="20"/>
          <w:szCs w:val="24"/>
          <w:lang w:val="en-NZ"/>
        </w:rPr>
        <w:t>500</w:t>
      </w:r>
      <w:r w:rsidR="00501A2E">
        <w:rPr>
          <w:rFonts w:ascii="Arial" w:eastAsia="Times New Roman" w:hAnsi="Arial" w:cs="Arial"/>
          <w:sz w:val="20"/>
          <w:szCs w:val="24"/>
          <w:lang w:val="en-NZ"/>
        </w:rPr>
        <w:t xml:space="preserve"> and 1,000</w:t>
      </w:r>
      <w:r w:rsidRPr="001D1374">
        <w:rPr>
          <w:rFonts w:ascii="Arial" w:eastAsia="Times New Roman" w:hAnsi="Arial" w:cs="Arial"/>
          <w:sz w:val="20"/>
          <w:szCs w:val="24"/>
          <w:lang w:val="en-NZ"/>
        </w:rPr>
        <w:t xml:space="preserve"> words in length.</w:t>
      </w:r>
      <w:r w:rsidR="001D1374">
        <w:rPr>
          <w:rFonts w:ascii="Arial" w:eastAsia="Times New Roman" w:hAnsi="Arial" w:cs="Arial"/>
          <w:sz w:val="20"/>
          <w:szCs w:val="24"/>
          <w:lang w:val="en-NZ"/>
        </w:rPr>
        <w:t xml:space="preserve"> </w:t>
      </w:r>
      <w:r w:rsidR="001D1374" w:rsidRPr="00501A2E">
        <w:rPr>
          <w:rFonts w:ascii="Arial" w:eastAsia="Times New Roman" w:hAnsi="Arial" w:cs="Arial"/>
          <w:i/>
          <w:iCs/>
          <w:sz w:val="20"/>
          <w:szCs w:val="24"/>
          <w:lang w:val="en-NZ"/>
        </w:rPr>
        <w:t>Limited to a maximum of two (2) pages</w:t>
      </w:r>
      <w:r w:rsidR="001D1374">
        <w:rPr>
          <w:rFonts w:ascii="Arial" w:eastAsia="Times New Roman" w:hAnsi="Arial" w:cs="Arial"/>
          <w:sz w:val="20"/>
          <w:szCs w:val="24"/>
          <w:lang w:val="en-NZ"/>
        </w:rPr>
        <w:t xml:space="preserve">. </w:t>
      </w:r>
      <w:r w:rsidRPr="001D1374">
        <w:rPr>
          <w:rFonts w:ascii="Arial" w:eastAsia="Times New Roman" w:hAnsi="Arial" w:cs="Arial"/>
          <w:sz w:val="20"/>
          <w:szCs w:val="24"/>
          <w:lang w:val="en-NZ"/>
        </w:rPr>
        <w:t xml:space="preserve"> If you are describing a study or a piece of research, give a concise summary of what the research is about, how the study was undertaken, what was discovered, the significance of the results and a conclusion. If your paper is about a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project,</w:t>
      </w:r>
      <w:r w:rsidR="00402D9E" w:rsidRPr="00402D9E">
        <w:rPr>
          <w:rFonts w:ascii="Arial" w:eastAsia="Times New Roman" w:hAnsi="Arial" w:cs="Arial"/>
          <w:sz w:val="20"/>
          <w:szCs w:val="24"/>
          <w:lang w:val="en-NZ"/>
        </w:rPr>
        <w:t xml:space="preserve"> 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>the ex</w:t>
      </w:r>
      <w:r w:rsidR="00402D9E" w:rsidRPr="000E6410">
        <w:rPr>
          <w:rFonts w:ascii="Arial" w:eastAsia="Times New Roman" w:hAnsi="Arial" w:cs="Arial"/>
          <w:sz w:val="20"/>
          <w:szCs w:val="24"/>
          <w:lang w:val="en-NZ"/>
        </w:rPr>
        <w:t xml:space="preserve">tended 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>a</w:t>
      </w:r>
      <w:r w:rsidR="00402D9E" w:rsidRPr="000E6410">
        <w:rPr>
          <w:rFonts w:ascii="Arial" w:eastAsia="Times New Roman" w:hAnsi="Arial" w:cs="Arial"/>
          <w:sz w:val="20"/>
          <w:szCs w:val="24"/>
          <w:lang w:val="en-NZ"/>
        </w:rPr>
        <w:t>bstract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to </w:t>
      </w:r>
      <w:proofErr w:type="gramStart"/>
      <w:r w:rsidR="00402D9E">
        <w:rPr>
          <w:rFonts w:ascii="Arial" w:eastAsia="Times New Roman" w:hAnsi="Arial" w:cs="Arial"/>
          <w:sz w:val="20"/>
          <w:szCs w:val="24"/>
          <w:lang w:val="en-NZ"/>
        </w:rPr>
        <w:t>include;</w:t>
      </w:r>
      <w:proofErr w:type="gramEnd"/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an introduction providing b</w:t>
      </w:r>
      <w:r w:rsidR="00402D9E" w:rsidRPr="00501A2E">
        <w:rPr>
          <w:rFonts w:ascii="Arial" w:eastAsia="Times New Roman" w:hAnsi="Arial" w:cs="Arial"/>
          <w:sz w:val="20"/>
          <w:szCs w:val="24"/>
          <w:lang w:val="en-NZ"/>
        </w:rPr>
        <w:t>ackground, research problem or overall description on the project, and justification (the "so what?").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If required, provide a methodology that provides e</w:t>
      </w:r>
      <w:r w:rsidR="00402D9E" w:rsidRPr="00501A2E">
        <w:rPr>
          <w:rFonts w:ascii="Arial" w:eastAsia="Times New Roman" w:hAnsi="Arial" w:cs="Arial"/>
          <w:sz w:val="20"/>
          <w:szCs w:val="24"/>
          <w:lang w:val="en-NZ"/>
        </w:rPr>
        <w:t>ssential details on design, data collection, and analysis techniques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and summarise the major findings </w:t>
      </w:r>
      <w:r w:rsidR="00402D9E" w:rsidRPr="00501A2E">
        <w:rPr>
          <w:rFonts w:ascii="Arial" w:eastAsia="Times New Roman" w:hAnsi="Arial" w:cs="Arial"/>
          <w:sz w:val="20"/>
          <w:szCs w:val="24"/>
          <w:lang w:val="en-NZ"/>
        </w:rPr>
        <w:t>supported by data, figures, or tables.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The extended abstraction should include a conclusion with summary of findings and limitations and future work.</w:t>
      </w:r>
      <w:r w:rsidRPr="001D1374">
        <w:rPr>
          <w:rFonts w:ascii="Arial" w:eastAsia="Times New Roman" w:hAnsi="Arial" w:cs="Arial"/>
          <w:sz w:val="20"/>
          <w:szCs w:val="24"/>
          <w:lang w:val="en-NZ"/>
        </w:rPr>
        <w:t xml:space="preserve"> Abbreviations must be provided in full.</w:t>
      </w:r>
    </w:p>
    <w:p w14:paraId="5D401675" w14:textId="77777777" w:rsidR="001D1374" w:rsidRDefault="001D1374" w:rsidP="001D1374">
      <w:pPr>
        <w:spacing w:after="0" w:line="240" w:lineRule="auto"/>
        <w:jc w:val="both"/>
        <w:rPr>
          <w:rFonts w:ascii="Arial" w:eastAsia="Times New Roman" w:hAnsi="Arial" w:cs="Arial"/>
          <w:sz w:val="20"/>
          <w:szCs w:val="24"/>
          <w:lang w:val="en-NZ"/>
        </w:rPr>
      </w:pPr>
    </w:p>
    <w:p w14:paraId="53EBC3E0" w14:textId="6B41A908" w:rsidR="00501A2E" w:rsidRDefault="001D1374" w:rsidP="00501A2E">
      <w:pPr>
        <w:spacing w:after="0" w:line="240" w:lineRule="auto"/>
        <w:jc w:val="both"/>
        <w:rPr>
          <w:rFonts w:ascii="Arial" w:eastAsia="Times New Roman" w:hAnsi="Arial" w:cs="Arial"/>
          <w:sz w:val="20"/>
          <w:szCs w:val="24"/>
          <w:lang w:val="en-NZ"/>
        </w:rPr>
      </w:pPr>
      <w:r>
        <w:rPr>
          <w:rFonts w:ascii="Arial" w:eastAsia="Times New Roman" w:hAnsi="Arial" w:cs="Arial"/>
          <w:sz w:val="20"/>
          <w:szCs w:val="24"/>
          <w:lang w:val="en-NZ"/>
        </w:rPr>
        <w:t>Font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for the main body of the abstract to be </w:t>
      </w:r>
      <w:r>
        <w:rPr>
          <w:rFonts w:ascii="Arial" w:eastAsia="Times New Roman" w:hAnsi="Arial" w:cs="Arial"/>
          <w:sz w:val="20"/>
          <w:szCs w:val="24"/>
          <w:lang w:val="en-NZ"/>
        </w:rPr>
        <w:t xml:space="preserve">Arial 10pt 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with single spacing </w:t>
      </w:r>
      <w:r>
        <w:rPr>
          <w:rFonts w:ascii="Arial" w:eastAsia="Times New Roman" w:hAnsi="Arial" w:cs="Arial"/>
          <w:sz w:val="20"/>
          <w:szCs w:val="24"/>
          <w:lang w:val="en-NZ"/>
        </w:rPr>
        <w:t>and title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Arial </w:t>
      </w:r>
      <w:r>
        <w:rPr>
          <w:rFonts w:ascii="Arial" w:eastAsia="Times New Roman" w:hAnsi="Arial" w:cs="Arial"/>
          <w:sz w:val="20"/>
          <w:szCs w:val="24"/>
          <w:lang w:val="en-NZ"/>
        </w:rPr>
        <w:t>14pt</w:t>
      </w:r>
      <w:r w:rsidR="00941BA6">
        <w:rPr>
          <w:rFonts w:ascii="Arial" w:eastAsia="Times New Roman" w:hAnsi="Arial" w:cs="Arial"/>
          <w:sz w:val="20"/>
          <w:szCs w:val="24"/>
          <w:lang w:val="en-NZ"/>
        </w:rPr>
        <w:t>. Please provide a double space after abstract:  and Keywords:  as per this template</w:t>
      </w:r>
      <w:r w:rsidR="00501A2E">
        <w:rPr>
          <w:rFonts w:ascii="Arial" w:eastAsia="Times New Roman" w:hAnsi="Arial" w:cs="Arial"/>
          <w:sz w:val="20"/>
          <w:szCs w:val="24"/>
          <w:lang w:val="en-NZ"/>
        </w:rPr>
        <w:t xml:space="preserve">. 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>Normal margins 2.54mm all round with a left gutter of 0.5cm.</w:t>
      </w:r>
    </w:p>
    <w:p w14:paraId="30E88103" w14:textId="77777777" w:rsidR="000E6410" w:rsidRPr="00501A2E" w:rsidRDefault="000E6410" w:rsidP="00501A2E">
      <w:pPr>
        <w:spacing w:after="0" w:line="240" w:lineRule="auto"/>
        <w:jc w:val="both"/>
        <w:rPr>
          <w:rFonts w:ascii="Arial" w:eastAsia="Times New Roman" w:hAnsi="Arial" w:cs="Arial"/>
          <w:sz w:val="20"/>
          <w:szCs w:val="24"/>
          <w:lang w:val="en-NZ"/>
        </w:rPr>
      </w:pPr>
    </w:p>
    <w:p w14:paraId="7797BB04" w14:textId="41FDF6FE" w:rsidR="00904316" w:rsidRDefault="00904316" w:rsidP="00501A2E">
      <w:pPr>
        <w:spacing w:after="0" w:line="240" w:lineRule="auto"/>
        <w:jc w:val="both"/>
        <w:rPr>
          <w:rFonts w:ascii="Arial" w:eastAsia="Times New Roman" w:hAnsi="Arial" w:cs="Arial"/>
          <w:sz w:val="20"/>
          <w:szCs w:val="24"/>
          <w:lang w:val="en-NZ"/>
        </w:rPr>
      </w:pPr>
      <w:r w:rsidRPr="00501A2E">
        <w:rPr>
          <w:rFonts w:ascii="Arial" w:eastAsia="Times New Roman" w:hAnsi="Arial" w:cs="Arial"/>
          <w:sz w:val="20"/>
          <w:szCs w:val="24"/>
          <w:lang w:val="en-NZ"/>
        </w:rPr>
        <w:t>Figures should be clear, legible and have a</w:t>
      </w:r>
      <w:r w:rsidR="00501A2E">
        <w:rPr>
          <w:rFonts w:ascii="Arial" w:eastAsia="Times New Roman" w:hAnsi="Arial" w:cs="Arial"/>
          <w:sz w:val="20"/>
          <w:szCs w:val="24"/>
          <w:lang w:val="en-NZ"/>
        </w:rPr>
        <w:t xml:space="preserve"> 0.75p</w:t>
      </w:r>
      <w:r w:rsidR="00DB6C7B">
        <w:rPr>
          <w:rFonts w:ascii="Arial" w:eastAsia="Times New Roman" w:hAnsi="Arial" w:cs="Arial"/>
          <w:sz w:val="20"/>
          <w:szCs w:val="24"/>
          <w:lang w:val="en-NZ"/>
        </w:rPr>
        <w:t>t</w:t>
      </w:r>
      <w:r w:rsidR="00402D9E">
        <w:rPr>
          <w:rFonts w:ascii="Arial" w:eastAsia="Times New Roman" w:hAnsi="Arial" w:cs="Arial"/>
          <w:sz w:val="20"/>
          <w:szCs w:val="24"/>
          <w:lang w:val="en-NZ"/>
        </w:rPr>
        <w:t xml:space="preserve"> solid</w:t>
      </w:r>
      <w:r w:rsidR="00501A2E">
        <w:rPr>
          <w:rFonts w:ascii="Arial" w:eastAsia="Times New Roman" w:hAnsi="Arial" w:cs="Arial"/>
          <w:sz w:val="20"/>
          <w:szCs w:val="24"/>
          <w:lang w:val="en-NZ"/>
        </w:rPr>
        <w:t xml:space="preserve"> line</w:t>
      </w:r>
      <w:r w:rsidRPr="00501A2E">
        <w:rPr>
          <w:rFonts w:ascii="Arial" w:eastAsia="Times New Roman" w:hAnsi="Arial" w:cs="Arial"/>
          <w:sz w:val="20"/>
          <w:szCs w:val="24"/>
          <w:lang w:val="en-NZ"/>
        </w:rPr>
        <w:t xml:space="preserve"> border.</w:t>
      </w:r>
    </w:p>
    <w:p w14:paraId="33238A10" w14:textId="77777777" w:rsidR="00501A2E" w:rsidRPr="00501A2E" w:rsidRDefault="00501A2E" w:rsidP="00501A2E">
      <w:pPr>
        <w:spacing w:after="0" w:line="240" w:lineRule="auto"/>
        <w:jc w:val="both"/>
        <w:rPr>
          <w:rFonts w:ascii="Arial" w:eastAsia="Times New Roman" w:hAnsi="Arial" w:cs="Arial"/>
          <w:sz w:val="20"/>
          <w:szCs w:val="24"/>
          <w:lang w:val="en-NZ"/>
        </w:rPr>
      </w:pPr>
    </w:p>
    <w:p w14:paraId="77A70A7C" w14:textId="14BCA81C" w:rsidR="00904316" w:rsidRDefault="00501A2E" w:rsidP="00501A2E">
      <w:pPr>
        <w:spacing w:after="0" w:line="240" w:lineRule="auto"/>
        <w:jc w:val="center"/>
        <w:rPr>
          <w:rFonts w:ascii="Arial" w:eastAsia="Times New Roman" w:hAnsi="Arial" w:cs="Arial"/>
          <w:sz w:val="20"/>
          <w:szCs w:val="24"/>
          <w:lang w:val="en-NZ"/>
        </w:rPr>
      </w:pPr>
      <w:r>
        <w:rPr>
          <w:rFonts w:ascii="Arial" w:eastAsia="Times New Roman" w:hAnsi="Arial" w:cs="Arial"/>
          <w:noProof/>
          <w:sz w:val="20"/>
          <w:szCs w:val="24"/>
          <w:lang w:val="en-NZ"/>
        </w:rPr>
        <w:drawing>
          <wp:inline distT="0" distB="0" distL="0" distR="0" wp14:anchorId="2489FB5D" wp14:editId="543F51C3">
            <wp:extent cx="3504088" cy="2021439"/>
            <wp:effectExtent l="12700" t="12700" r="13970" b="10795"/>
            <wp:docPr id="480611600" name="Picture 4" descr="A graph of a graph showing the price of fue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611600" name="Picture 4" descr="A graph of a graph showing the price of fuel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1927" cy="2031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BAB6F1" w14:textId="5F7C1F4A" w:rsidR="00904316" w:rsidRPr="00402D9E" w:rsidRDefault="00904316" w:rsidP="00DB6C7B">
      <w:pPr>
        <w:spacing w:before="120" w:after="120"/>
        <w:jc w:val="center"/>
        <w:rPr>
          <w:rFonts w:ascii="Arial" w:hAnsi="Arial" w:cs="Arial"/>
          <w:bCs/>
          <w:i/>
          <w:iCs/>
          <w:sz w:val="20"/>
        </w:rPr>
      </w:pPr>
      <w:r w:rsidRPr="00402D9E">
        <w:rPr>
          <w:rFonts w:ascii="Arial" w:hAnsi="Arial" w:cs="Arial"/>
          <w:bCs/>
          <w:i/>
          <w:iCs/>
          <w:sz w:val="20"/>
          <w:szCs w:val="20"/>
        </w:rPr>
        <w:t xml:space="preserve">Figure 1.  </w:t>
      </w:r>
      <w:r w:rsidR="00402D9E" w:rsidRPr="00402D9E">
        <w:rPr>
          <w:rFonts w:ascii="Arial" w:hAnsi="Arial" w:cs="Arial"/>
          <w:bCs/>
          <w:i/>
          <w:iCs/>
          <w:sz w:val="20"/>
          <w:szCs w:val="20"/>
        </w:rPr>
        <w:t>Weekly discounted fuel prices</w:t>
      </w:r>
    </w:p>
    <w:p w14:paraId="04797644" w14:textId="77777777" w:rsidR="00904316" w:rsidRDefault="00904316" w:rsidP="001D1374">
      <w:pPr>
        <w:spacing w:after="0" w:line="240" w:lineRule="auto"/>
        <w:jc w:val="both"/>
        <w:rPr>
          <w:rFonts w:ascii="Arial" w:eastAsia="Times New Roman" w:hAnsi="Arial" w:cs="Arial"/>
          <w:sz w:val="20"/>
          <w:szCs w:val="24"/>
          <w:lang w:val="en-NZ"/>
        </w:rPr>
      </w:pPr>
    </w:p>
    <w:p w14:paraId="286B5F0F" w14:textId="0B9A8CA3" w:rsidR="00B87118" w:rsidRPr="00501A2E" w:rsidRDefault="00501A2E" w:rsidP="00501A2E">
      <w:pPr>
        <w:pStyle w:val="BodyText3"/>
        <w:rPr>
          <w:rFonts w:ascii="Arial" w:hAnsi="Arial" w:cs="Arial"/>
          <w:sz w:val="20"/>
        </w:rPr>
      </w:pPr>
      <w:r w:rsidRPr="00473BF6">
        <w:rPr>
          <w:rFonts w:ascii="Arial" w:hAnsi="Arial" w:cs="Arial"/>
          <w:b/>
          <w:sz w:val="20"/>
        </w:rPr>
        <w:t>Keywords</w:t>
      </w:r>
      <w:proofErr w:type="gramStart"/>
      <w:r w:rsidRPr="00473BF6">
        <w:rPr>
          <w:rFonts w:ascii="Arial" w:hAnsi="Arial" w:cs="Arial"/>
          <w:sz w:val="20"/>
        </w:rPr>
        <w:t xml:space="preserve">:  </w:t>
      </w:r>
      <w:r>
        <w:rPr>
          <w:rFonts w:ascii="Arial" w:hAnsi="Arial" w:cs="Arial"/>
          <w:sz w:val="20"/>
        </w:rPr>
        <w:t>Bridge</w:t>
      </w:r>
      <w:proofErr w:type="gramEnd"/>
      <w:r>
        <w:rPr>
          <w:rFonts w:ascii="Arial" w:hAnsi="Arial" w:cs="Arial"/>
          <w:sz w:val="20"/>
        </w:rPr>
        <w:t xml:space="preserve"> renewal</w:t>
      </w:r>
      <w:r w:rsidRPr="00473BF6">
        <w:rPr>
          <w:rFonts w:ascii="Arial" w:hAnsi="Arial" w:cs="Arial"/>
          <w:sz w:val="20"/>
        </w:rPr>
        <w:t xml:space="preserve">, </w:t>
      </w:r>
      <w:r>
        <w:rPr>
          <w:rFonts w:ascii="Arial" w:hAnsi="Arial" w:cs="Arial"/>
          <w:sz w:val="20"/>
        </w:rPr>
        <w:t>Asset management</w:t>
      </w:r>
      <w:r w:rsidRPr="00473BF6">
        <w:rPr>
          <w:rFonts w:ascii="Arial" w:hAnsi="Arial" w:cs="Arial"/>
          <w:sz w:val="20"/>
        </w:rPr>
        <w:t xml:space="preserve">, </w:t>
      </w:r>
      <w:r>
        <w:rPr>
          <w:rFonts w:ascii="Arial" w:hAnsi="Arial" w:cs="Arial"/>
          <w:sz w:val="20"/>
        </w:rPr>
        <w:t>Risk management</w:t>
      </w:r>
      <w:r w:rsidRPr="00473BF6">
        <w:rPr>
          <w:rFonts w:ascii="Arial" w:hAnsi="Arial" w:cs="Arial"/>
          <w:sz w:val="20"/>
        </w:rPr>
        <w:t>.</w:t>
      </w:r>
    </w:p>
    <w:sectPr w:rsidR="00B87118" w:rsidRPr="00501A2E" w:rsidSect="00402D9E">
      <w:headerReference w:type="even" r:id="rId9"/>
      <w:headerReference w:type="default" r:id="rId10"/>
      <w:headerReference w:type="first" r:id="rId11"/>
      <w:footerReference w:type="first" r:id="rId12"/>
      <w:pgSz w:w="10318" w:h="14570" w:code="13"/>
      <w:pgMar w:top="1440" w:right="1440" w:bottom="1440" w:left="1440" w:header="578" w:footer="505" w:gutter="284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DF631" w14:textId="77777777" w:rsidR="00C57017" w:rsidRDefault="00C57017" w:rsidP="00156480">
      <w:pPr>
        <w:spacing w:after="0" w:line="240" w:lineRule="auto"/>
      </w:pPr>
      <w:r>
        <w:separator/>
      </w:r>
    </w:p>
  </w:endnote>
  <w:endnote w:type="continuationSeparator" w:id="0">
    <w:p w14:paraId="179A4BB2" w14:textId="77777777" w:rsidR="00C57017" w:rsidRDefault="00C57017" w:rsidP="00156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184ED2" w14:textId="61161CD4" w:rsidR="00AF1559" w:rsidRPr="00805EF7" w:rsidRDefault="00AF1559" w:rsidP="00501A2E">
    <w:pPr>
      <w:pStyle w:val="Footer"/>
      <w:jc w:val="center"/>
      <w:rPr>
        <w:rFonts w:ascii="Gadugi" w:hAnsi="Gadugi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179C1E" w14:textId="77777777" w:rsidR="00C57017" w:rsidRDefault="00C57017" w:rsidP="00156480">
      <w:pPr>
        <w:spacing w:after="0" w:line="240" w:lineRule="auto"/>
      </w:pPr>
      <w:r>
        <w:separator/>
      </w:r>
    </w:p>
  </w:footnote>
  <w:footnote w:type="continuationSeparator" w:id="0">
    <w:p w14:paraId="2B595C1A" w14:textId="77777777" w:rsidR="00C57017" w:rsidRDefault="00C57017" w:rsidP="001564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39152" w14:textId="073CACBA" w:rsidR="00865788" w:rsidRPr="00805EF7" w:rsidRDefault="00DF3F69">
    <w:pPr>
      <w:pStyle w:val="Header"/>
      <w:rPr>
        <w:rFonts w:ascii="Gadugi" w:hAnsi="Gadugi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DBB0442" wp14:editId="372F1A14">
              <wp:simplePos x="542925" y="361950"/>
              <wp:positionH relativeFrom="page">
                <wp:align>left</wp:align>
              </wp:positionH>
              <wp:positionV relativeFrom="page">
                <wp:align>top</wp:align>
              </wp:positionV>
              <wp:extent cx="1100455" cy="324485"/>
              <wp:effectExtent l="0" t="0" r="4445" b="18415"/>
              <wp:wrapNone/>
              <wp:docPr id="532428438" name="Text Box 2" descr="Sensitivity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045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8CC9A3" w14:textId="1620465D" w:rsidR="00DF3F69" w:rsidRPr="00DF3F69" w:rsidRDefault="00DF3F69" w:rsidP="00DF3F6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F3F6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BB044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General" style="position:absolute;margin-left:0;margin-top:0;width:86.65pt;height:25.55pt;z-index:25165926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" filled="f" stroked="f">
              <v:textbox style="mso-fit-shape-to-text:t" inset="20pt,15pt,0,0">
                <w:txbxContent>
                  <w:p w14:paraId="4A8CC9A3" w14:textId="1620465D" w:rsidR="00DF3F69" w:rsidRPr="00DF3F69" w:rsidRDefault="00DF3F69" w:rsidP="00DF3F6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DF3F69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Sensitivity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4293910"/>
        <w:docPartObj>
          <w:docPartGallery w:val="Page Numbers (Top of Page)"/>
          <w:docPartUnique/>
        </w:docPartObj>
      </w:sdtPr>
      <w:sdtEndPr>
        <w:rPr>
          <w:rFonts w:ascii="Gadugi" w:hAnsi="Gadugi"/>
          <w:noProof/>
          <w:sz w:val="14"/>
          <w:szCs w:val="14"/>
        </w:rPr>
      </w:sdtEndPr>
      <w:sdtContent>
        <w:r w:rsidR="00CC101C">
          <w:rPr>
            <w:rFonts w:ascii="Gadugi" w:hAnsi="Gadugi"/>
            <w:sz w:val="14"/>
            <w:szCs w:val="14"/>
          </w:rPr>
          <w:t>A</w:t>
        </w:r>
        <w:r w:rsidR="00AD7855">
          <w:rPr>
            <w:rFonts w:ascii="Gadugi" w:hAnsi="Gadugi"/>
            <w:sz w:val="14"/>
            <w:szCs w:val="14"/>
          </w:rPr>
          <w:t>1</w:t>
        </w:r>
        <w:r w:rsidR="00805EF7" w:rsidRPr="00805EF7">
          <w:rPr>
            <w:rFonts w:ascii="Gadugi" w:hAnsi="Gadugi"/>
            <w:sz w:val="14"/>
            <w:szCs w:val="14"/>
          </w:rPr>
          <w:t>-</w:t>
        </w:r>
        <w:r w:rsidR="00865788" w:rsidRPr="00805EF7">
          <w:rPr>
            <w:rFonts w:ascii="Gadugi" w:hAnsi="Gadugi"/>
            <w:sz w:val="14"/>
            <w:szCs w:val="14"/>
          </w:rPr>
          <w:fldChar w:fldCharType="begin"/>
        </w:r>
        <w:r w:rsidR="00865788" w:rsidRPr="00805EF7">
          <w:rPr>
            <w:rFonts w:ascii="Gadugi" w:hAnsi="Gadugi"/>
            <w:sz w:val="14"/>
            <w:szCs w:val="14"/>
          </w:rPr>
          <w:instrText xml:space="preserve"> PAGE   \* MERGEFORMAT </w:instrText>
        </w:r>
        <w:r w:rsidR="00865788" w:rsidRPr="00805EF7">
          <w:rPr>
            <w:rFonts w:ascii="Gadugi" w:hAnsi="Gadugi"/>
            <w:sz w:val="14"/>
            <w:szCs w:val="14"/>
          </w:rPr>
          <w:fldChar w:fldCharType="separate"/>
        </w:r>
        <w:r w:rsidR="00172C81">
          <w:rPr>
            <w:rFonts w:ascii="Gadugi" w:hAnsi="Gadugi"/>
            <w:noProof/>
            <w:sz w:val="14"/>
            <w:szCs w:val="14"/>
          </w:rPr>
          <w:t>10</w:t>
        </w:r>
        <w:r w:rsidR="00865788" w:rsidRPr="00805EF7">
          <w:rPr>
            <w:rFonts w:ascii="Gadugi" w:hAnsi="Gadugi"/>
            <w:noProof/>
            <w:sz w:val="14"/>
            <w:szCs w:val="14"/>
          </w:rPr>
          <w:fldChar w:fldCharType="end"/>
        </w:r>
      </w:sdtContent>
    </w:sdt>
  </w:p>
  <w:p w14:paraId="261AA7CB" w14:textId="77777777" w:rsidR="00AF1559" w:rsidRDefault="00AF1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0C9E0" w14:textId="48367380" w:rsidR="00865788" w:rsidRPr="00805EF7" w:rsidRDefault="00DF3F69">
    <w:pPr>
      <w:pStyle w:val="Header"/>
      <w:jc w:val="right"/>
      <w:rPr>
        <w:rFonts w:ascii="Gadugi" w:hAnsi="Gadugi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BF9D388" wp14:editId="56862E75">
              <wp:simplePos x="1076325" y="361950"/>
              <wp:positionH relativeFrom="page">
                <wp:align>left</wp:align>
              </wp:positionH>
              <wp:positionV relativeFrom="page">
                <wp:align>top</wp:align>
              </wp:positionV>
              <wp:extent cx="1100455" cy="324485"/>
              <wp:effectExtent l="0" t="0" r="4445" b="18415"/>
              <wp:wrapNone/>
              <wp:docPr id="1559274867" name="Text Box 3" descr="Sensitivity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045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768B65" w14:textId="57CE862B" w:rsidR="00DF3F69" w:rsidRPr="00DF3F69" w:rsidRDefault="00DF3F69" w:rsidP="00DF3F6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F3F6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F9D3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Sensitivity: General" style="position:absolute;left:0;text-align:left;margin-left:0;margin-top:0;width:86.65pt;height:25.5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" filled="f" stroked="f">
              <v:textbox style="mso-fit-shape-to-text:t" inset="20pt,15pt,0,0">
                <w:txbxContent>
                  <w:p w14:paraId="4D768B65" w14:textId="57CE862B" w:rsidR="00DF3F69" w:rsidRPr="00DF3F69" w:rsidRDefault="00DF3F69" w:rsidP="00DF3F6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DF3F69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Sensitivity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920022448"/>
        <w:docPartObj>
          <w:docPartGallery w:val="Page Numbers (Top of Page)"/>
          <w:docPartUnique/>
        </w:docPartObj>
      </w:sdtPr>
      <w:sdtEndPr>
        <w:rPr>
          <w:rFonts w:ascii="Gadugi" w:hAnsi="Gadugi"/>
          <w:noProof/>
          <w:sz w:val="14"/>
          <w:szCs w:val="14"/>
        </w:rPr>
      </w:sdtEndPr>
      <w:sdtContent>
        <w:r w:rsidR="00CC101C">
          <w:rPr>
            <w:rFonts w:ascii="Gadugi" w:hAnsi="Gadugi"/>
            <w:sz w:val="14"/>
            <w:szCs w:val="14"/>
          </w:rPr>
          <w:t>A</w:t>
        </w:r>
        <w:r w:rsidR="00AD7855">
          <w:rPr>
            <w:rFonts w:ascii="Gadugi" w:hAnsi="Gadugi"/>
            <w:sz w:val="14"/>
            <w:szCs w:val="14"/>
          </w:rPr>
          <w:t>1</w:t>
        </w:r>
        <w:r w:rsidR="00805EF7" w:rsidRPr="00805EF7">
          <w:rPr>
            <w:rFonts w:ascii="Gadugi" w:hAnsi="Gadugi"/>
            <w:sz w:val="14"/>
            <w:szCs w:val="14"/>
          </w:rPr>
          <w:t>-</w:t>
        </w:r>
        <w:r w:rsidR="00865788" w:rsidRPr="00805EF7">
          <w:rPr>
            <w:rFonts w:ascii="Gadugi" w:hAnsi="Gadugi"/>
            <w:sz w:val="14"/>
            <w:szCs w:val="14"/>
          </w:rPr>
          <w:fldChar w:fldCharType="begin"/>
        </w:r>
        <w:r w:rsidR="00865788" w:rsidRPr="00805EF7">
          <w:rPr>
            <w:rFonts w:ascii="Gadugi" w:hAnsi="Gadugi"/>
            <w:sz w:val="14"/>
            <w:szCs w:val="14"/>
          </w:rPr>
          <w:instrText xml:space="preserve"> PAGE   \* MERGEFORMAT </w:instrText>
        </w:r>
        <w:r w:rsidR="00865788" w:rsidRPr="00805EF7">
          <w:rPr>
            <w:rFonts w:ascii="Gadugi" w:hAnsi="Gadugi"/>
            <w:sz w:val="14"/>
            <w:szCs w:val="14"/>
          </w:rPr>
          <w:fldChar w:fldCharType="separate"/>
        </w:r>
        <w:r w:rsidR="00172C81">
          <w:rPr>
            <w:rFonts w:ascii="Gadugi" w:hAnsi="Gadugi"/>
            <w:noProof/>
            <w:sz w:val="14"/>
            <w:szCs w:val="14"/>
          </w:rPr>
          <w:t>11</w:t>
        </w:r>
        <w:r w:rsidR="00865788" w:rsidRPr="00805EF7">
          <w:rPr>
            <w:rFonts w:ascii="Gadugi" w:hAnsi="Gadugi"/>
            <w:noProof/>
            <w:sz w:val="14"/>
            <w:szCs w:val="14"/>
          </w:rPr>
          <w:fldChar w:fldCharType="end"/>
        </w:r>
      </w:sdtContent>
    </w:sdt>
  </w:p>
  <w:p w14:paraId="02ED583E" w14:textId="77777777" w:rsidR="00AF1559" w:rsidRDefault="00AF15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EE60C" w14:textId="7FF8150B" w:rsidR="005769E6" w:rsidRPr="00402D9E" w:rsidRDefault="00DF3F69" w:rsidP="00402D9E">
    <w:pPr>
      <w:pStyle w:val="Header"/>
      <w:tabs>
        <w:tab w:val="clear" w:pos="4680"/>
      </w:tabs>
      <w:ind w:left="450" w:hanging="450"/>
      <w:jc w:val="right"/>
      <w:rPr>
        <w:rFonts w:ascii="Gadugi" w:hAnsi="Gadugi"/>
        <w:sz w:val="16"/>
        <w:szCs w:val="16"/>
      </w:rPr>
    </w:pPr>
    <w:r w:rsidRPr="0049777B">
      <w:rPr>
        <w:rFonts w:ascii="Gadugi" w:hAnsi="Gadugi"/>
        <w:noProof/>
        <w:sz w:val="16"/>
        <w:szCs w:val="16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ACF9D79" wp14:editId="4EE42DA5">
              <wp:simplePos x="1076325" y="361950"/>
              <wp:positionH relativeFrom="page">
                <wp:align>left</wp:align>
              </wp:positionH>
              <wp:positionV relativeFrom="page">
                <wp:align>top</wp:align>
              </wp:positionV>
              <wp:extent cx="1100455" cy="324485"/>
              <wp:effectExtent l="0" t="0" r="4445" b="18415"/>
              <wp:wrapNone/>
              <wp:docPr id="694075465" name="Text Box 1" descr="Sensitivity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045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02D6DB" w14:textId="3AF966B3" w:rsidR="00DF3F69" w:rsidRPr="00DF3F69" w:rsidRDefault="00DF3F69" w:rsidP="00DF3F69">
                          <w:pPr>
                            <w:spacing w:after="0"/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F3F69">
                            <w:rPr>
                              <w:rFonts w:ascii="Aptos" w:eastAsia="Aptos" w:hAnsi="Aptos" w:cs="Aptos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CF9D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Sensitivity: General" style="position:absolute;left:0;text-align:left;margin-left:0;margin-top:0;width:86.65pt;height:25.5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" filled="f" stroked="f">
              <v:textbox style="mso-fit-shape-to-text:t" inset="20pt,15pt,0,0">
                <w:txbxContent>
                  <w:p w14:paraId="4F02D6DB" w14:textId="3AF966B3" w:rsidR="00DF3F69" w:rsidRPr="00DF3F69" w:rsidRDefault="00DF3F69" w:rsidP="00DF3F69">
                    <w:pPr>
                      <w:spacing w:after="0"/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</w:pPr>
                    <w:r w:rsidRPr="00DF3F69">
                      <w:rPr>
                        <w:rFonts w:ascii="Aptos" w:eastAsia="Aptos" w:hAnsi="Aptos" w:cs="Aptos"/>
                        <w:noProof/>
                        <w:color w:val="000000"/>
                        <w:sz w:val="16"/>
                        <w:szCs w:val="16"/>
                      </w:rPr>
                      <w:t>Sensitivity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C735F" w:rsidRPr="0049777B">
      <w:rPr>
        <w:rFonts w:ascii="Gadugi" w:hAnsi="Gadugi"/>
        <w:sz w:val="16"/>
        <w:szCs w:val="16"/>
      </w:rPr>
      <w:t xml:space="preserve">Bridge </w:t>
    </w:r>
    <w:r w:rsidR="00402D9E">
      <w:rPr>
        <w:rFonts w:ascii="Gadugi" w:hAnsi="Gadugi"/>
        <w:sz w:val="16"/>
        <w:szCs w:val="16"/>
      </w:rPr>
      <w:t>and</w:t>
    </w:r>
    <w:r w:rsidR="00EC735F" w:rsidRPr="0049777B">
      <w:rPr>
        <w:rFonts w:ascii="Gadugi" w:hAnsi="Gadugi"/>
        <w:sz w:val="16"/>
        <w:szCs w:val="16"/>
      </w:rPr>
      <w:t xml:space="preserve"> Geotechnical </w:t>
    </w:r>
    <w:r w:rsidR="00DA14EF" w:rsidRPr="0049777B">
      <w:rPr>
        <w:rFonts w:ascii="Gadugi" w:hAnsi="Gadugi"/>
        <w:sz w:val="16"/>
        <w:szCs w:val="16"/>
      </w:rPr>
      <w:t>Conference</w:t>
    </w:r>
    <w:r w:rsidR="00AD7855" w:rsidRPr="0049777B">
      <w:rPr>
        <w:rFonts w:ascii="Gadugi" w:hAnsi="Gadugi"/>
        <w:sz w:val="16"/>
        <w:szCs w:val="16"/>
      </w:rPr>
      <w:br/>
    </w:r>
    <w:r w:rsidR="00EC735F" w:rsidRPr="0049777B">
      <w:rPr>
        <w:rFonts w:ascii="Gadugi" w:hAnsi="Gadugi"/>
        <w:sz w:val="16"/>
        <w:szCs w:val="16"/>
      </w:rPr>
      <w:t xml:space="preserve">24 </w:t>
    </w:r>
    <w:r w:rsidR="00402D9E">
      <w:rPr>
        <w:rFonts w:ascii="Gadugi" w:hAnsi="Gadugi"/>
        <w:sz w:val="16"/>
        <w:szCs w:val="16"/>
      </w:rPr>
      <w:t>and</w:t>
    </w:r>
    <w:r w:rsidR="00EC735F" w:rsidRPr="0049777B">
      <w:rPr>
        <w:rFonts w:ascii="Gadugi" w:hAnsi="Gadugi"/>
        <w:sz w:val="16"/>
        <w:szCs w:val="16"/>
      </w:rPr>
      <w:t xml:space="preserve"> 25 </w:t>
    </w:r>
    <w:r w:rsidR="0049777B" w:rsidRPr="0049777B">
      <w:rPr>
        <w:rFonts w:ascii="Gadugi" w:hAnsi="Gadugi"/>
        <w:sz w:val="16"/>
        <w:szCs w:val="16"/>
      </w:rPr>
      <w:t>August</w:t>
    </w:r>
    <w:r w:rsidR="00AD7855" w:rsidRPr="0049777B">
      <w:rPr>
        <w:rFonts w:ascii="Gadugi" w:hAnsi="Gadugi"/>
        <w:sz w:val="16"/>
        <w:szCs w:val="16"/>
      </w:rPr>
      <w:t xml:space="preserve"> 202</w:t>
    </w:r>
    <w:r w:rsidR="00DA14EF" w:rsidRPr="0049777B">
      <w:rPr>
        <w:rFonts w:ascii="Gadugi" w:hAnsi="Gadugi"/>
        <w:sz w:val="16"/>
        <w:szCs w:val="16"/>
      </w:rPr>
      <w:t>6</w:t>
    </w:r>
    <w:r w:rsidR="00EC735F" w:rsidRPr="0049777B">
      <w:rPr>
        <w:rFonts w:ascii="Gadugi" w:hAnsi="Gadugi"/>
        <w:sz w:val="16"/>
        <w:szCs w:val="16"/>
      </w:rPr>
      <w:t>, NZICC, Auckland</w:t>
    </w:r>
    <w:r w:rsidR="00402D9E">
      <w:rPr>
        <w:rFonts w:ascii="Gadugi" w:hAnsi="Gadugi"/>
        <w:sz w:val="16"/>
        <w:szCs w:val="16"/>
      </w:rPr>
      <w:t>, New Zea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33543E"/>
    <w:multiLevelType w:val="hybridMultilevel"/>
    <w:tmpl w:val="37202C3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12F634E"/>
    <w:multiLevelType w:val="hybridMultilevel"/>
    <w:tmpl w:val="F3C0B00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4BD3857"/>
    <w:multiLevelType w:val="hybridMultilevel"/>
    <w:tmpl w:val="0FA8E858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32953B15"/>
    <w:multiLevelType w:val="hybridMultilevel"/>
    <w:tmpl w:val="BD68C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16732E"/>
    <w:multiLevelType w:val="hybridMultilevel"/>
    <w:tmpl w:val="9F3ADB7A"/>
    <w:lvl w:ilvl="0" w:tplc="B48AB578">
      <w:start w:val="1"/>
      <w:numFmt w:val="decimal"/>
      <w:lvlText w:val="%1."/>
      <w:lvlJc w:val="left"/>
      <w:pPr>
        <w:ind w:left="648" w:hanging="360"/>
      </w:pPr>
      <w:rPr>
        <w:rFonts w:hint="default"/>
        <w:sz w:val="19"/>
        <w:szCs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B77C0B"/>
    <w:multiLevelType w:val="hybridMultilevel"/>
    <w:tmpl w:val="644AE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F580D"/>
    <w:multiLevelType w:val="hybridMultilevel"/>
    <w:tmpl w:val="BE9A8ED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33E57A0"/>
    <w:multiLevelType w:val="multilevel"/>
    <w:tmpl w:val="97701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486803"/>
    <w:multiLevelType w:val="hybridMultilevel"/>
    <w:tmpl w:val="082CFD4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78679BB"/>
    <w:multiLevelType w:val="hybridMultilevel"/>
    <w:tmpl w:val="03A679B8"/>
    <w:lvl w:ilvl="0" w:tplc="30AECC54">
      <w:start w:val="3"/>
      <w:numFmt w:val="bullet"/>
      <w:lvlText w:val="-"/>
      <w:lvlJc w:val="left"/>
      <w:pPr>
        <w:ind w:left="11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0" w15:restartNumberingAfterBreak="0">
    <w:nsid w:val="6587389C"/>
    <w:multiLevelType w:val="hybridMultilevel"/>
    <w:tmpl w:val="BE9A8ED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71F932BF"/>
    <w:multiLevelType w:val="hybridMultilevel"/>
    <w:tmpl w:val="BFBC2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3E4602"/>
    <w:multiLevelType w:val="hybridMultilevel"/>
    <w:tmpl w:val="025CFF7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371EB7"/>
    <w:multiLevelType w:val="multilevel"/>
    <w:tmpl w:val="3266C2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BC5E3A"/>
    <w:multiLevelType w:val="hybridMultilevel"/>
    <w:tmpl w:val="567AE892"/>
    <w:lvl w:ilvl="0" w:tplc="C7F0ED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BC83D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8AB7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B78D9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045D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1A40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2E22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9E30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3A3D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8146652">
    <w:abstractNumId w:val="4"/>
  </w:num>
  <w:num w:numId="2" w16cid:durableId="739793826">
    <w:abstractNumId w:val="4"/>
    <w:lvlOverride w:ilvl="0">
      <w:startOverride w:val="1"/>
    </w:lvlOverride>
  </w:num>
  <w:num w:numId="3" w16cid:durableId="884871767">
    <w:abstractNumId w:val="11"/>
  </w:num>
  <w:num w:numId="4" w16cid:durableId="379399465">
    <w:abstractNumId w:val="3"/>
  </w:num>
  <w:num w:numId="5" w16cid:durableId="644161194">
    <w:abstractNumId w:val="9"/>
  </w:num>
  <w:num w:numId="6" w16cid:durableId="2040619370">
    <w:abstractNumId w:val="1"/>
  </w:num>
  <w:num w:numId="7" w16cid:durableId="206527475">
    <w:abstractNumId w:val="8"/>
  </w:num>
  <w:num w:numId="8" w16cid:durableId="1919747970">
    <w:abstractNumId w:val="2"/>
  </w:num>
  <w:num w:numId="9" w16cid:durableId="732967804">
    <w:abstractNumId w:val="6"/>
  </w:num>
  <w:num w:numId="10" w16cid:durableId="77561174">
    <w:abstractNumId w:val="10"/>
  </w:num>
  <w:num w:numId="11" w16cid:durableId="148639321">
    <w:abstractNumId w:val="0"/>
  </w:num>
  <w:num w:numId="12" w16cid:durableId="1009600286">
    <w:abstractNumId w:val="12"/>
  </w:num>
  <w:num w:numId="13" w16cid:durableId="1532113587">
    <w:abstractNumId w:val="14"/>
  </w:num>
  <w:num w:numId="14" w16cid:durableId="93598200">
    <w:abstractNumId w:val="5"/>
  </w:num>
  <w:num w:numId="15" w16cid:durableId="2003580924">
    <w:abstractNumId w:val="7"/>
  </w:num>
  <w:num w:numId="16" w16cid:durableId="46374060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7cwNLMwMrEwNzVT0lEKTi0uzszPAykwrAUAwh5r9ywAAAA="/>
  </w:docVars>
  <w:rsids>
    <w:rsidRoot w:val="00156480"/>
    <w:rsid w:val="0001594D"/>
    <w:rsid w:val="00023F88"/>
    <w:rsid w:val="00034C89"/>
    <w:rsid w:val="00037BF4"/>
    <w:rsid w:val="00044EC7"/>
    <w:rsid w:val="00047933"/>
    <w:rsid w:val="00052A54"/>
    <w:rsid w:val="000662F4"/>
    <w:rsid w:val="00070F13"/>
    <w:rsid w:val="00074495"/>
    <w:rsid w:val="000B0326"/>
    <w:rsid w:val="000B190B"/>
    <w:rsid w:val="000C556A"/>
    <w:rsid w:val="000C5BD2"/>
    <w:rsid w:val="000C62CF"/>
    <w:rsid w:val="000D18C4"/>
    <w:rsid w:val="000D328C"/>
    <w:rsid w:val="000D5029"/>
    <w:rsid w:val="000E6410"/>
    <w:rsid w:val="000F5546"/>
    <w:rsid w:val="00101590"/>
    <w:rsid w:val="0010500F"/>
    <w:rsid w:val="00131650"/>
    <w:rsid w:val="001329FC"/>
    <w:rsid w:val="00137795"/>
    <w:rsid w:val="001413DB"/>
    <w:rsid w:val="00143EE9"/>
    <w:rsid w:val="00156480"/>
    <w:rsid w:val="00162BDA"/>
    <w:rsid w:val="001656BE"/>
    <w:rsid w:val="001701D2"/>
    <w:rsid w:val="00172C81"/>
    <w:rsid w:val="001C2823"/>
    <w:rsid w:val="001D1374"/>
    <w:rsid w:val="001D6290"/>
    <w:rsid w:val="001D719F"/>
    <w:rsid w:val="001D7C9B"/>
    <w:rsid w:val="001E378A"/>
    <w:rsid w:val="001F045D"/>
    <w:rsid w:val="001F43FC"/>
    <w:rsid w:val="00215538"/>
    <w:rsid w:val="00215E9B"/>
    <w:rsid w:val="0021630E"/>
    <w:rsid w:val="00226402"/>
    <w:rsid w:val="0024081A"/>
    <w:rsid w:val="00255D10"/>
    <w:rsid w:val="00260055"/>
    <w:rsid w:val="0026499C"/>
    <w:rsid w:val="002714C7"/>
    <w:rsid w:val="00280B0C"/>
    <w:rsid w:val="0028240B"/>
    <w:rsid w:val="002951AF"/>
    <w:rsid w:val="002A1035"/>
    <w:rsid w:val="002A5172"/>
    <w:rsid w:val="002A57E0"/>
    <w:rsid w:val="002B078D"/>
    <w:rsid w:val="002C465B"/>
    <w:rsid w:val="002D3AD5"/>
    <w:rsid w:val="002E7FC3"/>
    <w:rsid w:val="002F78C3"/>
    <w:rsid w:val="003005EF"/>
    <w:rsid w:val="003014E1"/>
    <w:rsid w:val="0031079F"/>
    <w:rsid w:val="00333219"/>
    <w:rsid w:val="0034441D"/>
    <w:rsid w:val="003457C0"/>
    <w:rsid w:val="00345A58"/>
    <w:rsid w:val="0034634F"/>
    <w:rsid w:val="00351CFC"/>
    <w:rsid w:val="00355C60"/>
    <w:rsid w:val="00366A7E"/>
    <w:rsid w:val="00370730"/>
    <w:rsid w:val="003A232D"/>
    <w:rsid w:val="003A35F6"/>
    <w:rsid w:val="003A7614"/>
    <w:rsid w:val="003A77FC"/>
    <w:rsid w:val="003B03AD"/>
    <w:rsid w:val="003B4242"/>
    <w:rsid w:val="00402D9E"/>
    <w:rsid w:val="00412971"/>
    <w:rsid w:val="00412D06"/>
    <w:rsid w:val="00415E69"/>
    <w:rsid w:val="00427761"/>
    <w:rsid w:val="0043281A"/>
    <w:rsid w:val="00433640"/>
    <w:rsid w:val="00436DA2"/>
    <w:rsid w:val="004629F7"/>
    <w:rsid w:val="0046339A"/>
    <w:rsid w:val="00466FD6"/>
    <w:rsid w:val="00467264"/>
    <w:rsid w:val="00484408"/>
    <w:rsid w:val="0049777B"/>
    <w:rsid w:val="004A3EE5"/>
    <w:rsid w:val="004B3A47"/>
    <w:rsid w:val="004D1AE2"/>
    <w:rsid w:val="004E5F4C"/>
    <w:rsid w:val="00501A2E"/>
    <w:rsid w:val="00502531"/>
    <w:rsid w:val="00506072"/>
    <w:rsid w:val="005263FC"/>
    <w:rsid w:val="00526ADE"/>
    <w:rsid w:val="00532342"/>
    <w:rsid w:val="00537855"/>
    <w:rsid w:val="00540574"/>
    <w:rsid w:val="00561CA3"/>
    <w:rsid w:val="00561F6E"/>
    <w:rsid w:val="00563C08"/>
    <w:rsid w:val="0057000B"/>
    <w:rsid w:val="00572F00"/>
    <w:rsid w:val="005769E6"/>
    <w:rsid w:val="00584C5B"/>
    <w:rsid w:val="00592379"/>
    <w:rsid w:val="005A7774"/>
    <w:rsid w:val="005C2677"/>
    <w:rsid w:val="005C4F4B"/>
    <w:rsid w:val="005D0FB8"/>
    <w:rsid w:val="005E130A"/>
    <w:rsid w:val="0061201E"/>
    <w:rsid w:val="0062003F"/>
    <w:rsid w:val="006461F2"/>
    <w:rsid w:val="00646489"/>
    <w:rsid w:val="006468E4"/>
    <w:rsid w:val="00650F8F"/>
    <w:rsid w:val="00654C39"/>
    <w:rsid w:val="00656568"/>
    <w:rsid w:val="00665803"/>
    <w:rsid w:val="00674F0F"/>
    <w:rsid w:val="0068511A"/>
    <w:rsid w:val="0069537C"/>
    <w:rsid w:val="006A43C5"/>
    <w:rsid w:val="006B16BB"/>
    <w:rsid w:val="006E7C7E"/>
    <w:rsid w:val="006F02FB"/>
    <w:rsid w:val="006F29AE"/>
    <w:rsid w:val="006F77F9"/>
    <w:rsid w:val="007155DB"/>
    <w:rsid w:val="00721C08"/>
    <w:rsid w:val="00732B15"/>
    <w:rsid w:val="00762D44"/>
    <w:rsid w:val="00766C65"/>
    <w:rsid w:val="00776BE1"/>
    <w:rsid w:val="007D2029"/>
    <w:rsid w:val="007D6813"/>
    <w:rsid w:val="007F0E43"/>
    <w:rsid w:val="007F3B25"/>
    <w:rsid w:val="0080568A"/>
    <w:rsid w:val="00805EF7"/>
    <w:rsid w:val="00806A53"/>
    <w:rsid w:val="00807FBB"/>
    <w:rsid w:val="00820A28"/>
    <w:rsid w:val="00823710"/>
    <w:rsid w:val="0083273D"/>
    <w:rsid w:val="00847F5A"/>
    <w:rsid w:val="00865788"/>
    <w:rsid w:val="008774BF"/>
    <w:rsid w:val="008964EE"/>
    <w:rsid w:val="008A0012"/>
    <w:rsid w:val="008A0E0A"/>
    <w:rsid w:val="008A3455"/>
    <w:rsid w:val="008A3C95"/>
    <w:rsid w:val="008B0CF1"/>
    <w:rsid w:val="008C0BCE"/>
    <w:rsid w:val="008C1204"/>
    <w:rsid w:val="008E3110"/>
    <w:rsid w:val="008E3E39"/>
    <w:rsid w:val="008F2BA0"/>
    <w:rsid w:val="008F5F30"/>
    <w:rsid w:val="00904316"/>
    <w:rsid w:val="00917A7C"/>
    <w:rsid w:val="009253F8"/>
    <w:rsid w:val="00941BA6"/>
    <w:rsid w:val="009614BB"/>
    <w:rsid w:val="009739DF"/>
    <w:rsid w:val="00993334"/>
    <w:rsid w:val="0099660C"/>
    <w:rsid w:val="009A2BF1"/>
    <w:rsid w:val="009E1B2B"/>
    <w:rsid w:val="009E1BF9"/>
    <w:rsid w:val="00A07649"/>
    <w:rsid w:val="00A21657"/>
    <w:rsid w:val="00A51115"/>
    <w:rsid w:val="00A53EB4"/>
    <w:rsid w:val="00A63E3C"/>
    <w:rsid w:val="00A72C2E"/>
    <w:rsid w:val="00AA1EEC"/>
    <w:rsid w:val="00AA315E"/>
    <w:rsid w:val="00AA5AB4"/>
    <w:rsid w:val="00AB0693"/>
    <w:rsid w:val="00AB1050"/>
    <w:rsid w:val="00AB1C78"/>
    <w:rsid w:val="00AB3197"/>
    <w:rsid w:val="00AD7855"/>
    <w:rsid w:val="00AE0DE0"/>
    <w:rsid w:val="00AE1C9F"/>
    <w:rsid w:val="00AF1559"/>
    <w:rsid w:val="00AF2777"/>
    <w:rsid w:val="00B0019B"/>
    <w:rsid w:val="00B04DC6"/>
    <w:rsid w:val="00B11C69"/>
    <w:rsid w:val="00B1335D"/>
    <w:rsid w:val="00B341FF"/>
    <w:rsid w:val="00B41CFC"/>
    <w:rsid w:val="00B43534"/>
    <w:rsid w:val="00B56D6C"/>
    <w:rsid w:val="00B729A0"/>
    <w:rsid w:val="00B751DC"/>
    <w:rsid w:val="00B85959"/>
    <w:rsid w:val="00B87118"/>
    <w:rsid w:val="00B91BF2"/>
    <w:rsid w:val="00B963E6"/>
    <w:rsid w:val="00B9758F"/>
    <w:rsid w:val="00BA0875"/>
    <w:rsid w:val="00BA3878"/>
    <w:rsid w:val="00BC01F9"/>
    <w:rsid w:val="00BC182C"/>
    <w:rsid w:val="00BD1F24"/>
    <w:rsid w:val="00BE0C37"/>
    <w:rsid w:val="00BE128A"/>
    <w:rsid w:val="00C0001D"/>
    <w:rsid w:val="00C11882"/>
    <w:rsid w:val="00C12498"/>
    <w:rsid w:val="00C22CAC"/>
    <w:rsid w:val="00C26D2D"/>
    <w:rsid w:val="00C31AA7"/>
    <w:rsid w:val="00C460BA"/>
    <w:rsid w:val="00C57017"/>
    <w:rsid w:val="00C641E5"/>
    <w:rsid w:val="00C66C76"/>
    <w:rsid w:val="00C67294"/>
    <w:rsid w:val="00C96F8E"/>
    <w:rsid w:val="00CA2C4D"/>
    <w:rsid w:val="00CC101C"/>
    <w:rsid w:val="00CD4478"/>
    <w:rsid w:val="00CE1135"/>
    <w:rsid w:val="00CE24BE"/>
    <w:rsid w:val="00CF0E3C"/>
    <w:rsid w:val="00CF4A19"/>
    <w:rsid w:val="00CF7F22"/>
    <w:rsid w:val="00D0010A"/>
    <w:rsid w:val="00D015F2"/>
    <w:rsid w:val="00D0690F"/>
    <w:rsid w:val="00D11B2B"/>
    <w:rsid w:val="00D30708"/>
    <w:rsid w:val="00D407E2"/>
    <w:rsid w:val="00D43E01"/>
    <w:rsid w:val="00D441F5"/>
    <w:rsid w:val="00D57F5A"/>
    <w:rsid w:val="00D67615"/>
    <w:rsid w:val="00D904B4"/>
    <w:rsid w:val="00D910D4"/>
    <w:rsid w:val="00D91328"/>
    <w:rsid w:val="00D93F97"/>
    <w:rsid w:val="00DA14EF"/>
    <w:rsid w:val="00DA370C"/>
    <w:rsid w:val="00DA44ED"/>
    <w:rsid w:val="00DA6361"/>
    <w:rsid w:val="00DB6C7B"/>
    <w:rsid w:val="00DC152C"/>
    <w:rsid w:val="00DD6EEE"/>
    <w:rsid w:val="00DE03A9"/>
    <w:rsid w:val="00DE390F"/>
    <w:rsid w:val="00DF3F69"/>
    <w:rsid w:val="00E02D4E"/>
    <w:rsid w:val="00E13E25"/>
    <w:rsid w:val="00E163D8"/>
    <w:rsid w:val="00E27C2C"/>
    <w:rsid w:val="00E33A03"/>
    <w:rsid w:val="00E34498"/>
    <w:rsid w:val="00E44A22"/>
    <w:rsid w:val="00E53183"/>
    <w:rsid w:val="00E642AE"/>
    <w:rsid w:val="00E75F12"/>
    <w:rsid w:val="00E77C8A"/>
    <w:rsid w:val="00E94D50"/>
    <w:rsid w:val="00EA1EA9"/>
    <w:rsid w:val="00EB72C5"/>
    <w:rsid w:val="00EC0B2D"/>
    <w:rsid w:val="00EC70C4"/>
    <w:rsid w:val="00EC735F"/>
    <w:rsid w:val="00EE016C"/>
    <w:rsid w:val="00EE7CF8"/>
    <w:rsid w:val="00EF5D0A"/>
    <w:rsid w:val="00F02C92"/>
    <w:rsid w:val="00F217DB"/>
    <w:rsid w:val="00F3048F"/>
    <w:rsid w:val="00F3080E"/>
    <w:rsid w:val="00F32781"/>
    <w:rsid w:val="00F32A35"/>
    <w:rsid w:val="00F41EA2"/>
    <w:rsid w:val="00F47B31"/>
    <w:rsid w:val="00F501D3"/>
    <w:rsid w:val="00F539B6"/>
    <w:rsid w:val="00F56D1F"/>
    <w:rsid w:val="00F62FF5"/>
    <w:rsid w:val="00F65C7E"/>
    <w:rsid w:val="00F7381E"/>
    <w:rsid w:val="00F7620B"/>
    <w:rsid w:val="00F925C5"/>
    <w:rsid w:val="00F92AFE"/>
    <w:rsid w:val="00F97ECE"/>
    <w:rsid w:val="00FD10C2"/>
    <w:rsid w:val="00FE05A6"/>
    <w:rsid w:val="00FE3C39"/>
    <w:rsid w:val="00FE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EBBFD"/>
  <w15:chartTrackingRefBased/>
  <w15:docId w15:val="{DADDE076-DED8-4816-8180-A3A0FA724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63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h2"/>
    <w:basedOn w:val="Normal"/>
    <w:link w:val="HeaderChar"/>
    <w:uiPriority w:val="99"/>
    <w:unhideWhenUsed/>
    <w:rsid w:val="001564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hh2 Char"/>
    <w:basedOn w:val="DefaultParagraphFont"/>
    <w:link w:val="Header"/>
    <w:uiPriority w:val="99"/>
    <w:rsid w:val="00156480"/>
  </w:style>
  <w:style w:type="paragraph" w:styleId="Footer">
    <w:name w:val="footer"/>
    <w:basedOn w:val="Normal"/>
    <w:link w:val="FooterChar"/>
    <w:uiPriority w:val="99"/>
    <w:unhideWhenUsed/>
    <w:rsid w:val="001564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480"/>
  </w:style>
  <w:style w:type="table" w:styleId="TableGrid">
    <w:name w:val="Table Grid"/>
    <w:basedOn w:val="TableNormal"/>
    <w:uiPriority w:val="39"/>
    <w:rsid w:val="00AA1E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rsid w:val="003457C0"/>
    <w:pPr>
      <w:ind w:left="720"/>
      <w:contextualSpacing/>
    </w:pPr>
  </w:style>
  <w:style w:type="paragraph" w:customStyle="1" w:styleId="Keyword">
    <w:name w:val="Keyword"/>
    <w:basedOn w:val="Normal"/>
    <w:link w:val="KeywordChar"/>
    <w:rsid w:val="003457C0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BodyTextIndent">
    <w:name w:val="Body Text Indent"/>
    <w:basedOn w:val="Normal"/>
    <w:link w:val="BodyTextIndentChar"/>
    <w:rsid w:val="003457C0"/>
    <w:pPr>
      <w:spacing w:after="0" w:line="240" w:lineRule="auto"/>
    </w:pPr>
    <w:rPr>
      <w:rFonts w:ascii="Times" w:eastAsia="Times" w:hAnsi="Times" w:cs="Times New Roman"/>
      <w:sz w:val="24"/>
      <w:szCs w:val="20"/>
      <w:lang w:val="x-none" w:eastAsia="ja-JP"/>
    </w:rPr>
  </w:style>
  <w:style w:type="character" w:customStyle="1" w:styleId="BodyTextIndentChar">
    <w:name w:val="Body Text Indent Char"/>
    <w:basedOn w:val="DefaultParagraphFont"/>
    <w:link w:val="BodyTextIndent"/>
    <w:rsid w:val="003457C0"/>
    <w:rPr>
      <w:rFonts w:ascii="Times" w:eastAsia="Times" w:hAnsi="Times" w:cs="Times New Roman"/>
      <w:sz w:val="24"/>
      <w:szCs w:val="20"/>
      <w:lang w:val="x-none" w:eastAsia="ja-JP"/>
    </w:rPr>
  </w:style>
  <w:style w:type="paragraph" w:styleId="Caption">
    <w:name w:val="caption"/>
    <w:basedOn w:val="Normal"/>
    <w:next w:val="Normal"/>
    <w:link w:val="CaptionChar"/>
    <w:rsid w:val="003457C0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Batang" w:hAnsi="Times New Roman" w:cs="Times New Roman"/>
      <w:sz w:val="24"/>
      <w:szCs w:val="20"/>
      <w:lang w:eastAsia="ja-JP"/>
    </w:rPr>
  </w:style>
  <w:style w:type="paragraph" w:customStyle="1" w:styleId="Figure-Insitu">
    <w:name w:val="Figure - Insitu"/>
    <w:basedOn w:val="Normal"/>
    <w:next w:val="Normal"/>
    <w:qFormat/>
    <w:rsid w:val="00AD7855"/>
    <w:pPr>
      <w:spacing w:before="240" w:after="0" w:line="240" w:lineRule="auto"/>
      <w:jc w:val="center"/>
    </w:pPr>
    <w:rPr>
      <w:rFonts w:ascii="Gadugi" w:eastAsia="Times" w:hAnsi="Gadugi" w:cs="Times New Roman"/>
      <w:sz w:val="18"/>
      <w:szCs w:val="20"/>
      <w:lang w:eastAsia="ja-JP"/>
    </w:rPr>
  </w:style>
  <w:style w:type="paragraph" w:customStyle="1" w:styleId="Firstlevelheading">
    <w:name w:val="First level heading"/>
    <w:basedOn w:val="Normal"/>
    <w:link w:val="FirstlevelheadingChar"/>
    <w:rsid w:val="00B1335D"/>
    <w:pPr>
      <w:spacing w:before="240" w:after="120" w:line="260" w:lineRule="exact"/>
      <w:jc w:val="both"/>
      <w:outlineLvl w:val="1"/>
    </w:pPr>
    <w:rPr>
      <w:rFonts w:ascii="Gadugi" w:eastAsia="Times" w:hAnsi="Gadugi" w:cs="Times New Roman"/>
      <w:b/>
      <w:caps/>
      <w:szCs w:val="20"/>
      <w:lang w:eastAsia="ja-JP"/>
    </w:rPr>
  </w:style>
  <w:style w:type="paragraph" w:customStyle="1" w:styleId="maintext">
    <w:name w:val="main text"/>
    <w:basedOn w:val="Normal"/>
    <w:link w:val="maintextChar"/>
    <w:rsid w:val="00467264"/>
    <w:pPr>
      <w:spacing w:after="0" w:line="276" w:lineRule="auto"/>
      <w:ind w:firstLine="284"/>
      <w:jc w:val="both"/>
    </w:pPr>
    <w:rPr>
      <w:rFonts w:ascii="Gadugi" w:eastAsia="Times" w:hAnsi="Gadugi" w:cs="Times New Roman"/>
      <w:sz w:val="20"/>
      <w:szCs w:val="20"/>
      <w:lang w:val="x-none" w:eastAsia="ja-JP"/>
    </w:rPr>
  </w:style>
  <w:style w:type="paragraph" w:customStyle="1" w:styleId="Secondlevelheading">
    <w:name w:val="Second level heading"/>
    <w:basedOn w:val="Normal"/>
    <w:link w:val="SecondlevelheadingChar"/>
    <w:rsid w:val="003457C0"/>
    <w:pPr>
      <w:spacing w:before="240" w:after="120" w:line="260" w:lineRule="exact"/>
      <w:jc w:val="both"/>
      <w:outlineLvl w:val="2"/>
    </w:pPr>
    <w:rPr>
      <w:rFonts w:ascii="Times New Roman" w:eastAsia="Times" w:hAnsi="Times New Roman" w:cs="Times New Roman"/>
      <w:i/>
      <w:sz w:val="20"/>
      <w:szCs w:val="20"/>
      <w:lang w:eastAsia="ja-JP"/>
    </w:rPr>
  </w:style>
  <w:style w:type="paragraph" w:customStyle="1" w:styleId="Thirdlevelheading">
    <w:name w:val="Third level heading"/>
    <w:basedOn w:val="Normal"/>
    <w:link w:val="ThirdlevelheadingChar"/>
    <w:rsid w:val="003457C0"/>
    <w:pPr>
      <w:spacing w:after="0" w:line="260" w:lineRule="exact"/>
      <w:jc w:val="both"/>
    </w:pPr>
    <w:rPr>
      <w:rFonts w:ascii="Times New Roman" w:eastAsia="Times" w:hAnsi="Times New Roman" w:cs="Times New Roman"/>
      <w:i/>
      <w:sz w:val="20"/>
      <w:szCs w:val="20"/>
      <w:lang w:eastAsia="ja-JP"/>
    </w:rPr>
  </w:style>
  <w:style w:type="character" w:customStyle="1" w:styleId="maintextChar">
    <w:name w:val="main text Char"/>
    <w:link w:val="maintext"/>
    <w:rsid w:val="00467264"/>
    <w:rPr>
      <w:rFonts w:ascii="Gadugi" w:eastAsia="Times" w:hAnsi="Gadugi" w:cs="Times New Roman"/>
      <w:sz w:val="20"/>
      <w:szCs w:val="20"/>
      <w:lang w:val="x-none" w:eastAsia="ja-JP"/>
    </w:rPr>
  </w:style>
  <w:style w:type="paragraph" w:customStyle="1" w:styleId="EqNumbering-Insitu">
    <w:name w:val="Eq Numbering - Insitu"/>
    <w:basedOn w:val="Normal"/>
    <w:link w:val="EqNumbering-InsituChar"/>
    <w:qFormat/>
    <w:rsid w:val="00CF0E3C"/>
    <w:pPr>
      <w:wordWrap w:val="0"/>
      <w:spacing w:after="120" w:line="240" w:lineRule="auto"/>
      <w:jc w:val="right"/>
    </w:pPr>
    <w:rPr>
      <w:rFonts w:ascii="Gadugi" w:hAnsi="Gadugi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4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EqNumbering-InsituChar">
    <w:name w:val="Eq Numbering - Insitu Char"/>
    <w:basedOn w:val="DefaultParagraphFont"/>
    <w:link w:val="EqNumbering-Insitu"/>
    <w:rsid w:val="00C67294"/>
    <w:rPr>
      <w:rFonts w:ascii="Gadugi" w:hAnsi="Gadugi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495"/>
    <w:rPr>
      <w:rFonts w:ascii="Segoe UI" w:hAnsi="Segoe UI" w:cs="Segoe UI"/>
      <w:sz w:val="18"/>
      <w:szCs w:val="18"/>
    </w:rPr>
  </w:style>
  <w:style w:type="paragraph" w:customStyle="1" w:styleId="Table-Insitu">
    <w:name w:val="Table - Insitu"/>
    <w:basedOn w:val="Normal"/>
    <w:link w:val="Table-InsituChar"/>
    <w:qFormat/>
    <w:rsid w:val="00C0001D"/>
    <w:pPr>
      <w:spacing w:before="20" w:after="20" w:line="240" w:lineRule="auto"/>
      <w:jc w:val="center"/>
    </w:pPr>
    <w:rPr>
      <w:rFonts w:ascii="Gadugi" w:eastAsia="Adobe Gothic Std B" w:hAnsi="Gadugi"/>
      <w:sz w:val="18"/>
      <w:szCs w:val="28"/>
    </w:rPr>
  </w:style>
  <w:style w:type="paragraph" w:customStyle="1" w:styleId="Abstract-Insitu">
    <w:name w:val="Abstract - Insitu"/>
    <w:basedOn w:val="Normal"/>
    <w:link w:val="Abstract-InsituChar"/>
    <w:qFormat/>
    <w:rsid w:val="00BD1F24"/>
    <w:pPr>
      <w:spacing w:after="0" w:line="276" w:lineRule="auto"/>
      <w:jc w:val="both"/>
    </w:pPr>
    <w:rPr>
      <w:rFonts w:ascii="Gadugi" w:eastAsia="Adobe Gothic Std B" w:hAnsi="Gadugi"/>
      <w:b/>
      <w:sz w:val="16"/>
      <w:szCs w:val="18"/>
    </w:rPr>
  </w:style>
  <w:style w:type="character" w:customStyle="1" w:styleId="Table-InsituChar">
    <w:name w:val="Table - Insitu Char"/>
    <w:basedOn w:val="DefaultParagraphFont"/>
    <w:link w:val="Table-Insitu"/>
    <w:rsid w:val="00C0001D"/>
    <w:rPr>
      <w:rFonts w:ascii="Gadugi" w:eastAsia="Adobe Gothic Std B" w:hAnsi="Gadugi"/>
      <w:sz w:val="18"/>
      <w:szCs w:val="28"/>
    </w:rPr>
  </w:style>
  <w:style w:type="paragraph" w:customStyle="1" w:styleId="Keyword-Insitu">
    <w:name w:val="Keyword - Insitu"/>
    <w:basedOn w:val="Keyword"/>
    <w:link w:val="Keyword-InsituChar"/>
    <w:qFormat/>
    <w:rsid w:val="005E130A"/>
    <w:pPr>
      <w:spacing w:before="240" w:after="480"/>
    </w:pPr>
    <w:rPr>
      <w:rFonts w:ascii="Gadugi" w:eastAsiaTheme="minorHAnsi" w:hAnsi="Gadugi" w:cstheme="minorBidi"/>
      <w:sz w:val="16"/>
      <w:szCs w:val="16"/>
      <w:lang w:eastAsia="en-US"/>
    </w:rPr>
  </w:style>
  <w:style w:type="character" w:customStyle="1" w:styleId="Abstract-InsituChar">
    <w:name w:val="Abstract - Insitu Char"/>
    <w:basedOn w:val="DefaultParagraphFont"/>
    <w:link w:val="Abstract-Insitu"/>
    <w:rsid w:val="00BD1F24"/>
    <w:rPr>
      <w:rFonts w:ascii="Gadugi" w:eastAsia="Adobe Gothic Std B" w:hAnsi="Gadugi"/>
      <w:b/>
      <w:sz w:val="16"/>
      <w:szCs w:val="18"/>
    </w:rPr>
  </w:style>
  <w:style w:type="paragraph" w:customStyle="1" w:styleId="Heading1-Insitu">
    <w:name w:val="Heading 1 - Insitu"/>
    <w:basedOn w:val="Firstlevelheading"/>
    <w:link w:val="Heading1-InsituChar"/>
    <w:qFormat/>
    <w:rsid w:val="00BD1F24"/>
    <w:rPr>
      <w:sz w:val="18"/>
    </w:rPr>
  </w:style>
  <w:style w:type="character" w:customStyle="1" w:styleId="KeywordChar">
    <w:name w:val="Keyword Char"/>
    <w:basedOn w:val="DefaultParagraphFont"/>
    <w:link w:val="Keyword"/>
    <w:rsid w:val="00260055"/>
    <w:rPr>
      <w:rFonts w:ascii="Times New Roman" w:eastAsia="Times New Roman" w:hAnsi="Times New Roman" w:cs="Times New Roman"/>
      <w:sz w:val="20"/>
      <w:szCs w:val="20"/>
      <w:lang w:eastAsia="ja-JP"/>
    </w:rPr>
  </w:style>
  <w:style w:type="character" w:customStyle="1" w:styleId="Keyword-InsituChar">
    <w:name w:val="Keyword - Insitu Char"/>
    <w:basedOn w:val="KeywordChar"/>
    <w:link w:val="Keyword-Insitu"/>
    <w:rsid w:val="005E130A"/>
    <w:rPr>
      <w:rFonts w:ascii="Gadugi" w:eastAsia="Times New Roman" w:hAnsi="Gadugi" w:cs="Times New Roman"/>
      <w:sz w:val="16"/>
      <w:szCs w:val="16"/>
      <w:lang w:eastAsia="ja-JP"/>
    </w:rPr>
  </w:style>
  <w:style w:type="paragraph" w:customStyle="1" w:styleId="MainText-Insitu">
    <w:name w:val="Main Text - Insitu"/>
    <w:basedOn w:val="maintext"/>
    <w:link w:val="MainText-InsituChar"/>
    <w:qFormat/>
    <w:rsid w:val="00BD1F24"/>
    <w:rPr>
      <w:rFonts w:eastAsia="MS Mincho"/>
      <w:sz w:val="18"/>
      <w:szCs w:val="19"/>
    </w:rPr>
  </w:style>
  <w:style w:type="character" w:customStyle="1" w:styleId="FirstlevelheadingChar">
    <w:name w:val="First level heading Char"/>
    <w:basedOn w:val="DefaultParagraphFont"/>
    <w:link w:val="Firstlevelheading"/>
    <w:rsid w:val="00E642AE"/>
    <w:rPr>
      <w:rFonts w:ascii="Gadugi" w:eastAsia="Times" w:hAnsi="Gadugi" w:cs="Times New Roman"/>
      <w:b/>
      <w:caps/>
      <w:szCs w:val="20"/>
      <w:lang w:eastAsia="ja-JP"/>
    </w:rPr>
  </w:style>
  <w:style w:type="character" w:customStyle="1" w:styleId="Heading1-InsituChar">
    <w:name w:val="Heading 1 - Insitu Char"/>
    <w:basedOn w:val="FirstlevelheadingChar"/>
    <w:link w:val="Heading1-Insitu"/>
    <w:rsid w:val="00BD1F24"/>
    <w:rPr>
      <w:rFonts w:ascii="Gadugi" w:eastAsia="Times" w:hAnsi="Gadugi" w:cs="Times New Roman"/>
      <w:b/>
      <w:caps/>
      <w:sz w:val="18"/>
      <w:szCs w:val="20"/>
      <w:lang w:eastAsia="ja-JP"/>
    </w:rPr>
  </w:style>
  <w:style w:type="paragraph" w:customStyle="1" w:styleId="Heading2-Insitu">
    <w:name w:val="Heading 2 - Insitu"/>
    <w:basedOn w:val="Secondlevelheading"/>
    <w:link w:val="Heading2-InsituChar"/>
    <w:qFormat/>
    <w:rsid w:val="00BD1F24"/>
    <w:pPr>
      <w:spacing w:before="120"/>
    </w:pPr>
    <w:rPr>
      <w:rFonts w:ascii="Gadugi" w:hAnsi="Gadugi"/>
      <w:sz w:val="18"/>
      <w:szCs w:val="19"/>
    </w:rPr>
  </w:style>
  <w:style w:type="character" w:customStyle="1" w:styleId="MainText-InsituChar">
    <w:name w:val="Main Text - Insitu Char"/>
    <w:basedOn w:val="maintextChar"/>
    <w:link w:val="MainText-Insitu"/>
    <w:rsid w:val="00BD1F24"/>
    <w:rPr>
      <w:rFonts w:ascii="Gadugi" w:eastAsia="MS Mincho" w:hAnsi="Gadugi" w:cs="Times New Roman"/>
      <w:sz w:val="18"/>
      <w:szCs w:val="19"/>
      <w:lang w:val="x-none" w:eastAsia="ja-JP"/>
    </w:rPr>
  </w:style>
  <w:style w:type="character" w:customStyle="1" w:styleId="SecondlevelheadingChar">
    <w:name w:val="Second level heading Char"/>
    <w:basedOn w:val="DefaultParagraphFont"/>
    <w:link w:val="Secondlevelheading"/>
    <w:rsid w:val="00E642AE"/>
    <w:rPr>
      <w:rFonts w:ascii="Times New Roman" w:eastAsia="Times" w:hAnsi="Times New Roman" w:cs="Times New Roman"/>
      <w:i/>
      <w:sz w:val="20"/>
      <w:szCs w:val="20"/>
      <w:lang w:eastAsia="ja-JP"/>
    </w:rPr>
  </w:style>
  <w:style w:type="character" w:customStyle="1" w:styleId="Heading2-InsituChar">
    <w:name w:val="Heading 2 - Insitu Char"/>
    <w:basedOn w:val="SecondlevelheadingChar"/>
    <w:link w:val="Heading2-Insitu"/>
    <w:rsid w:val="00BD1F24"/>
    <w:rPr>
      <w:rFonts w:ascii="Gadugi" w:eastAsia="Times" w:hAnsi="Gadugi" w:cs="Times New Roman"/>
      <w:i/>
      <w:sz w:val="18"/>
      <w:szCs w:val="19"/>
      <w:lang w:eastAsia="ja-JP"/>
    </w:rPr>
  </w:style>
  <w:style w:type="paragraph" w:customStyle="1" w:styleId="Heading3-Insitu">
    <w:name w:val="Heading 3 - Insitu"/>
    <w:basedOn w:val="Thirdlevelheading"/>
    <w:link w:val="Heading3-InsituChar"/>
    <w:qFormat/>
    <w:rsid w:val="00BD1F24"/>
    <w:pPr>
      <w:spacing w:before="120" w:after="120"/>
    </w:pPr>
    <w:rPr>
      <w:rFonts w:ascii="Gadugi" w:hAnsi="Gadugi"/>
      <w:i w:val="0"/>
      <w:sz w:val="18"/>
      <w:u w:val="single"/>
    </w:rPr>
  </w:style>
  <w:style w:type="paragraph" w:customStyle="1" w:styleId="Caption-Insitu">
    <w:name w:val="Caption - Insitu"/>
    <w:basedOn w:val="Caption"/>
    <w:link w:val="Caption-InsituChar"/>
    <w:qFormat/>
    <w:rsid w:val="00CF0E3C"/>
    <w:pPr>
      <w:spacing w:before="80" w:after="120"/>
    </w:pPr>
    <w:rPr>
      <w:rFonts w:ascii="Gadugi" w:hAnsi="Gadugi"/>
      <w:sz w:val="17"/>
      <w:szCs w:val="18"/>
    </w:rPr>
  </w:style>
  <w:style w:type="character" w:customStyle="1" w:styleId="ThirdlevelheadingChar">
    <w:name w:val="Third level heading Char"/>
    <w:basedOn w:val="DefaultParagraphFont"/>
    <w:link w:val="Thirdlevelheading"/>
    <w:rsid w:val="00B9758F"/>
    <w:rPr>
      <w:rFonts w:ascii="Times New Roman" w:eastAsia="Times" w:hAnsi="Times New Roman" w:cs="Times New Roman"/>
      <w:i/>
      <w:sz w:val="20"/>
      <w:szCs w:val="20"/>
      <w:lang w:eastAsia="ja-JP"/>
    </w:rPr>
  </w:style>
  <w:style w:type="character" w:customStyle="1" w:styleId="Heading3-InsituChar">
    <w:name w:val="Heading 3 - Insitu Char"/>
    <w:basedOn w:val="ThirdlevelheadingChar"/>
    <w:link w:val="Heading3-Insitu"/>
    <w:rsid w:val="00BD1F24"/>
    <w:rPr>
      <w:rFonts w:ascii="Gadugi" w:eastAsia="Times" w:hAnsi="Gadugi" w:cs="Times New Roman"/>
      <w:i w:val="0"/>
      <w:sz w:val="18"/>
      <w:szCs w:val="20"/>
      <w:u w:val="single"/>
      <w:lang w:eastAsia="ja-JP"/>
    </w:rPr>
  </w:style>
  <w:style w:type="paragraph" w:styleId="NormalIndent">
    <w:name w:val="Normal Indent"/>
    <w:basedOn w:val="Normal"/>
    <w:rsid w:val="00C12498"/>
    <w:pPr>
      <w:widowControl w:val="0"/>
      <w:spacing w:after="0" w:line="240" w:lineRule="auto"/>
      <w:ind w:left="851" w:firstLine="284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customStyle="1" w:styleId="CaptionChar">
    <w:name w:val="Caption Char"/>
    <w:basedOn w:val="DefaultParagraphFont"/>
    <w:link w:val="Caption"/>
    <w:rsid w:val="00C12498"/>
    <w:rPr>
      <w:rFonts w:ascii="Times New Roman" w:eastAsia="Batang" w:hAnsi="Times New Roman" w:cs="Times New Roman"/>
      <w:sz w:val="24"/>
      <w:szCs w:val="20"/>
      <w:lang w:eastAsia="ja-JP"/>
    </w:rPr>
  </w:style>
  <w:style w:type="character" w:customStyle="1" w:styleId="Caption-InsituChar">
    <w:name w:val="Caption - Insitu Char"/>
    <w:basedOn w:val="CaptionChar"/>
    <w:link w:val="Caption-Insitu"/>
    <w:rsid w:val="00CF0E3C"/>
    <w:rPr>
      <w:rFonts w:ascii="Gadugi" w:eastAsia="Batang" w:hAnsi="Gadugi" w:cs="Times New Roman"/>
      <w:sz w:val="17"/>
      <w:szCs w:val="18"/>
      <w:lang w:eastAsia="ja-JP"/>
    </w:rPr>
  </w:style>
  <w:style w:type="paragraph" w:customStyle="1" w:styleId="References">
    <w:name w:val="References"/>
    <w:basedOn w:val="Normal"/>
    <w:link w:val="ReferencesChar"/>
    <w:rsid w:val="00D57F5A"/>
    <w:pPr>
      <w:spacing w:after="0" w:line="260" w:lineRule="exact"/>
      <w:ind w:left="284" w:hanging="284"/>
      <w:jc w:val="both"/>
    </w:pPr>
    <w:rPr>
      <w:rFonts w:ascii="Times New Roman" w:eastAsia="Times" w:hAnsi="Times New Roman" w:cs="Times New Roman"/>
      <w:sz w:val="20"/>
      <w:szCs w:val="20"/>
      <w:lang w:eastAsia="ja-JP"/>
    </w:rPr>
  </w:style>
  <w:style w:type="paragraph" w:customStyle="1" w:styleId="Reference-Insitu">
    <w:name w:val="Reference - Insitu"/>
    <w:basedOn w:val="References"/>
    <w:link w:val="Reference-InsituChar"/>
    <w:qFormat/>
    <w:rsid w:val="00D57F5A"/>
    <w:rPr>
      <w:rFonts w:ascii="Gadugi" w:hAnsi="Gadugi"/>
      <w:sz w:val="18"/>
      <w:szCs w:val="18"/>
    </w:rPr>
  </w:style>
  <w:style w:type="character" w:customStyle="1" w:styleId="ReferencesChar">
    <w:name w:val="References Char"/>
    <w:basedOn w:val="DefaultParagraphFont"/>
    <w:link w:val="References"/>
    <w:rsid w:val="00D57F5A"/>
    <w:rPr>
      <w:rFonts w:ascii="Times New Roman" w:eastAsia="Times" w:hAnsi="Times New Roman" w:cs="Times New Roman"/>
      <w:sz w:val="20"/>
      <w:szCs w:val="20"/>
      <w:lang w:eastAsia="ja-JP"/>
    </w:rPr>
  </w:style>
  <w:style w:type="character" w:customStyle="1" w:styleId="Reference-InsituChar">
    <w:name w:val="Reference - Insitu Char"/>
    <w:basedOn w:val="ReferencesChar"/>
    <w:link w:val="Reference-Insitu"/>
    <w:rsid w:val="00D57F5A"/>
    <w:rPr>
      <w:rFonts w:ascii="Gadugi" w:eastAsia="Times" w:hAnsi="Gadugi" w:cs="Times New Roman"/>
      <w:sz w:val="18"/>
      <w:szCs w:val="18"/>
      <w:lang w:eastAsia="ja-JP"/>
    </w:rPr>
  </w:style>
  <w:style w:type="paragraph" w:customStyle="1" w:styleId="Paragraph">
    <w:name w:val="Paragraph"/>
    <w:basedOn w:val="Normal"/>
    <w:rsid w:val="00A21657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A216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TableCaption">
    <w:name w:val="Table Caption"/>
    <w:basedOn w:val="Normal"/>
    <w:rsid w:val="00A21657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18"/>
    </w:rPr>
  </w:style>
  <w:style w:type="paragraph" w:styleId="NoSpacing">
    <w:name w:val="No Spacing"/>
    <w:uiPriority w:val="1"/>
    <w:qFormat/>
    <w:rsid w:val="0068511A"/>
    <w:pPr>
      <w:spacing w:after="0" w:line="240" w:lineRule="auto"/>
    </w:pPr>
    <w:rPr>
      <w:rFonts w:ascii="Calibri" w:hAnsi="Calibri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E7CF8"/>
    <w:rPr>
      <w:color w:val="808080"/>
    </w:rPr>
  </w:style>
  <w:style w:type="paragraph" w:customStyle="1" w:styleId="FigureCaption">
    <w:name w:val="Figure Caption"/>
    <w:next w:val="Paragraph"/>
    <w:rsid w:val="00B11C69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</w:rPr>
  </w:style>
  <w:style w:type="paragraph" w:customStyle="1" w:styleId="Headingitalic">
    <w:name w:val="Heading italic"/>
    <w:basedOn w:val="Normal"/>
    <w:rsid w:val="00654C39"/>
    <w:pPr>
      <w:keepNext/>
      <w:spacing w:before="260" w:after="0" w:line="240" w:lineRule="auto"/>
    </w:pPr>
    <w:rPr>
      <w:rFonts w:ascii="Times" w:eastAsia="Times" w:hAnsi="Times" w:cs="Times New Roman"/>
      <w:i/>
      <w:sz w:val="24"/>
      <w:szCs w:val="20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rsid w:val="000D18C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18C4"/>
    <w:rPr>
      <w:rFonts w:eastAsiaTheme="minorEastAsia"/>
      <w:color w:val="5A5A5A" w:themeColor="text1" w:themeTint="A5"/>
      <w:spacing w:val="15"/>
    </w:rPr>
  </w:style>
  <w:style w:type="paragraph" w:customStyle="1" w:styleId="Reference">
    <w:name w:val="Reference"/>
    <w:basedOn w:val="NormalIndent"/>
    <w:rsid w:val="00351CFC"/>
    <w:pPr>
      <w:spacing w:before="120" w:after="60"/>
      <w:ind w:left="720" w:hanging="720"/>
    </w:pPr>
  </w:style>
  <w:style w:type="character" w:styleId="Strong">
    <w:name w:val="Strong"/>
    <w:aliases w:val="Insitu - Title"/>
    <w:basedOn w:val="DefaultParagraphFont"/>
    <w:uiPriority w:val="22"/>
    <w:qFormat/>
    <w:rsid w:val="002B078D"/>
    <w:rPr>
      <w:rFonts w:ascii="Gadugi" w:hAnsi="Gadugi"/>
      <w:b/>
      <w:bCs/>
      <w:caps/>
      <w:smallCaps w:val="0"/>
      <w:strike w:val="0"/>
      <w:dstrike w:val="0"/>
      <w:vanish w:val="0"/>
      <w:sz w:val="24"/>
      <w:vertAlign w:val="baseline"/>
    </w:rPr>
  </w:style>
  <w:style w:type="character" w:styleId="Hyperlink">
    <w:name w:val="Hyperlink"/>
    <w:basedOn w:val="DefaultParagraphFont"/>
    <w:uiPriority w:val="99"/>
    <w:unhideWhenUsed/>
    <w:rsid w:val="00101590"/>
    <w:rPr>
      <w:color w:val="0563C1" w:themeColor="hyperlink"/>
      <w:u w:val="single"/>
    </w:rPr>
  </w:style>
  <w:style w:type="paragraph" w:customStyle="1" w:styleId="Paragraphfirst">
    <w:name w:val="Paragraph_first"/>
    <w:basedOn w:val="Paragraph"/>
    <w:next w:val="Paragraph"/>
    <w:rsid w:val="00561F6E"/>
    <w:pPr>
      <w:tabs>
        <w:tab w:val="left" w:pos="340"/>
      </w:tabs>
      <w:suppressAutoHyphens/>
      <w:ind w:firstLine="0"/>
    </w:pPr>
    <w:rPr>
      <w:rFonts w:ascii="Times" w:hAnsi="Times" w:cs="New York"/>
      <w:lang w:val="en-GB" w:eastAsia="ar-SA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02D4E"/>
  </w:style>
  <w:style w:type="paragraph" w:customStyle="1" w:styleId="BodyChar">
    <w:name w:val="Body Char"/>
    <w:link w:val="BodyCharChar"/>
    <w:rsid w:val="00E02D4E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E02D4E"/>
    <w:rPr>
      <w:rFonts w:ascii="Times" w:eastAsia="Times New Roman" w:hAnsi="Times" w:cs="Times New Roman"/>
      <w:color w:val="000000"/>
      <w:lang w:val="en-GB"/>
    </w:rPr>
  </w:style>
  <w:style w:type="character" w:styleId="Emphasis">
    <w:name w:val="Emphasis"/>
    <w:basedOn w:val="DefaultParagraphFont"/>
    <w:uiPriority w:val="20"/>
    <w:rsid w:val="00AD7855"/>
    <w:rPr>
      <w:i/>
      <w:iCs/>
    </w:rPr>
  </w:style>
  <w:style w:type="paragraph" w:customStyle="1" w:styleId="keyword0">
    <w:name w:val="keyword"/>
    <w:basedOn w:val="Keyword"/>
    <w:link w:val="keywordChar0"/>
    <w:rsid w:val="00B87118"/>
    <w:rPr>
      <w:rFonts w:ascii="Gadugi" w:hAnsi="Gadugi"/>
      <w:sz w:val="16"/>
      <w:szCs w:val="16"/>
    </w:rPr>
  </w:style>
  <w:style w:type="character" w:customStyle="1" w:styleId="keywordChar0">
    <w:name w:val="keyword Char"/>
    <w:basedOn w:val="KeywordChar"/>
    <w:link w:val="keyword0"/>
    <w:rsid w:val="00B87118"/>
    <w:rPr>
      <w:rFonts w:ascii="Gadugi" w:eastAsia="Times New Roman" w:hAnsi="Gadugi" w:cs="Times New Roman"/>
      <w:sz w:val="16"/>
      <w:szCs w:val="16"/>
      <w:lang w:eastAsia="ja-JP"/>
    </w:rPr>
  </w:style>
  <w:style w:type="paragraph" w:customStyle="1" w:styleId="maintext-GC23">
    <w:name w:val="main text - GC23"/>
    <w:basedOn w:val="maintext"/>
    <w:link w:val="maintext-GC23Char"/>
    <w:rsid w:val="00BE0C37"/>
    <w:rPr>
      <w:rFonts w:eastAsia="MS Mincho"/>
      <w:sz w:val="18"/>
      <w:szCs w:val="19"/>
    </w:rPr>
  </w:style>
  <w:style w:type="character" w:customStyle="1" w:styleId="maintext-GC23Char">
    <w:name w:val="main text - GC23 Char"/>
    <w:basedOn w:val="maintextChar"/>
    <w:link w:val="maintext-GC23"/>
    <w:rsid w:val="00BE0C37"/>
    <w:rPr>
      <w:rFonts w:ascii="Gadugi" w:eastAsia="MS Mincho" w:hAnsi="Gadugi" w:cs="Times New Roman"/>
      <w:sz w:val="18"/>
      <w:szCs w:val="19"/>
      <w:lang w:val="x-none" w:eastAsia="ja-JP"/>
    </w:rPr>
  </w:style>
  <w:style w:type="paragraph" w:customStyle="1" w:styleId="Figure-GC23">
    <w:name w:val="Figure - GC23"/>
    <w:basedOn w:val="Normal"/>
    <w:next w:val="Normal"/>
    <w:rsid w:val="00BE0C37"/>
    <w:pPr>
      <w:spacing w:after="0" w:line="240" w:lineRule="auto"/>
      <w:jc w:val="center"/>
    </w:pPr>
    <w:rPr>
      <w:rFonts w:ascii="Gadugi" w:eastAsia="Times" w:hAnsi="Gadugi" w:cs="Times New Roman"/>
      <w:sz w:val="18"/>
      <w:szCs w:val="20"/>
      <w:lang w:eastAsia="ja-JP"/>
    </w:rPr>
  </w:style>
  <w:style w:type="paragraph" w:customStyle="1" w:styleId="Heading1-GC23">
    <w:name w:val="Heading 1 - GC23"/>
    <w:basedOn w:val="Firstlevelheading"/>
    <w:link w:val="Heading1-GC23Char"/>
    <w:rsid w:val="00BE0C37"/>
    <w:rPr>
      <w:sz w:val="18"/>
    </w:rPr>
  </w:style>
  <w:style w:type="character" w:customStyle="1" w:styleId="Heading1-GC23Char">
    <w:name w:val="Heading 1 - GC23 Char"/>
    <w:basedOn w:val="FirstlevelheadingChar"/>
    <w:link w:val="Heading1-GC23"/>
    <w:rsid w:val="00BE0C37"/>
    <w:rPr>
      <w:rFonts w:ascii="Gadugi" w:eastAsia="Times" w:hAnsi="Gadugi" w:cs="Times New Roman"/>
      <w:b/>
      <w:caps/>
      <w:sz w:val="18"/>
      <w:szCs w:val="20"/>
      <w:lang w:eastAsia="ja-JP"/>
    </w:rPr>
  </w:style>
  <w:style w:type="paragraph" w:customStyle="1" w:styleId="Heading2-GC23">
    <w:name w:val="Heading 2 - GC23"/>
    <w:basedOn w:val="Secondlevelheading"/>
    <w:link w:val="Heading2-GC23Char"/>
    <w:rsid w:val="00BE0C37"/>
    <w:pPr>
      <w:spacing w:before="120"/>
    </w:pPr>
    <w:rPr>
      <w:rFonts w:ascii="Gadugi" w:hAnsi="Gadugi"/>
      <w:sz w:val="18"/>
      <w:szCs w:val="19"/>
    </w:rPr>
  </w:style>
  <w:style w:type="character" w:customStyle="1" w:styleId="Heading2-GC23Char">
    <w:name w:val="Heading 2 - GC23 Char"/>
    <w:basedOn w:val="SecondlevelheadingChar"/>
    <w:link w:val="Heading2-GC23"/>
    <w:rsid w:val="00BE0C37"/>
    <w:rPr>
      <w:rFonts w:ascii="Gadugi" w:eastAsia="Times" w:hAnsi="Gadugi" w:cs="Times New Roman"/>
      <w:i/>
      <w:sz w:val="18"/>
      <w:szCs w:val="19"/>
      <w:lang w:eastAsia="ja-JP"/>
    </w:rPr>
  </w:style>
  <w:style w:type="paragraph" w:customStyle="1" w:styleId="Heading3-GC23">
    <w:name w:val="Heading 3 - GC23"/>
    <w:basedOn w:val="Thirdlevelheading"/>
    <w:link w:val="Heading3-GC23Char"/>
    <w:rsid w:val="00BE0C37"/>
    <w:pPr>
      <w:spacing w:before="120" w:after="120"/>
    </w:pPr>
    <w:rPr>
      <w:rFonts w:ascii="Gadugi" w:hAnsi="Gadugi"/>
      <w:i w:val="0"/>
      <w:sz w:val="18"/>
      <w:u w:val="single"/>
    </w:rPr>
  </w:style>
  <w:style w:type="paragraph" w:customStyle="1" w:styleId="Caption-GC23">
    <w:name w:val="Caption - GC23"/>
    <w:basedOn w:val="Caption"/>
    <w:link w:val="Caption-GC23Char"/>
    <w:rsid w:val="00BE0C37"/>
    <w:pPr>
      <w:spacing w:before="120" w:after="120"/>
    </w:pPr>
    <w:rPr>
      <w:rFonts w:ascii="Gadugi" w:hAnsi="Gadugi"/>
      <w:sz w:val="17"/>
      <w:szCs w:val="18"/>
    </w:rPr>
  </w:style>
  <w:style w:type="character" w:customStyle="1" w:styleId="Heading3-GC23Char">
    <w:name w:val="Heading 3 - GC23 Char"/>
    <w:basedOn w:val="ThirdlevelheadingChar"/>
    <w:link w:val="Heading3-GC23"/>
    <w:rsid w:val="00BE0C37"/>
    <w:rPr>
      <w:rFonts w:ascii="Gadugi" w:eastAsia="Times" w:hAnsi="Gadugi" w:cs="Times New Roman"/>
      <w:i w:val="0"/>
      <w:sz w:val="18"/>
      <w:szCs w:val="20"/>
      <w:u w:val="single"/>
      <w:lang w:eastAsia="ja-JP"/>
    </w:rPr>
  </w:style>
  <w:style w:type="character" w:customStyle="1" w:styleId="Caption-GC23Char">
    <w:name w:val="Caption - GC23 Char"/>
    <w:basedOn w:val="CaptionChar"/>
    <w:link w:val="Caption-GC23"/>
    <w:rsid w:val="00BE0C37"/>
    <w:rPr>
      <w:rFonts w:ascii="Gadugi" w:eastAsia="Batang" w:hAnsi="Gadugi" w:cs="Times New Roman"/>
      <w:sz w:val="17"/>
      <w:szCs w:val="18"/>
      <w:lang w:eastAsia="ja-JP"/>
    </w:rPr>
  </w:style>
  <w:style w:type="paragraph" w:customStyle="1" w:styleId="reference-GC23">
    <w:name w:val="reference - GC23"/>
    <w:basedOn w:val="References"/>
    <w:link w:val="reference-GC23Char"/>
    <w:rsid w:val="00BE0C37"/>
    <w:rPr>
      <w:rFonts w:ascii="Gadugi" w:hAnsi="Gadugi"/>
      <w:sz w:val="18"/>
      <w:szCs w:val="18"/>
    </w:rPr>
  </w:style>
  <w:style w:type="character" w:customStyle="1" w:styleId="reference-GC23Char">
    <w:name w:val="reference - GC23 Char"/>
    <w:basedOn w:val="ReferencesChar"/>
    <w:link w:val="reference-GC23"/>
    <w:rsid w:val="00BE0C37"/>
    <w:rPr>
      <w:rFonts w:ascii="Gadugi" w:eastAsia="Times" w:hAnsi="Gadugi" w:cs="Times New Roman"/>
      <w:sz w:val="18"/>
      <w:szCs w:val="18"/>
      <w:lang w:eastAsia="ja-JP"/>
    </w:rPr>
  </w:style>
  <w:style w:type="paragraph" w:styleId="BodyText3">
    <w:name w:val="Body Text 3"/>
    <w:basedOn w:val="Normal"/>
    <w:link w:val="BodyText3Char"/>
    <w:uiPriority w:val="99"/>
    <w:unhideWhenUsed/>
    <w:rsid w:val="001D137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1D1374"/>
    <w:rPr>
      <w:sz w:val="16"/>
      <w:szCs w:val="16"/>
    </w:rPr>
  </w:style>
  <w:style w:type="paragraph" w:customStyle="1" w:styleId="df3vjf">
    <w:name w:val="df3vjf"/>
    <w:basedOn w:val="Normal"/>
    <w:rsid w:val="000E64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GB"/>
    </w:rPr>
  </w:style>
  <w:style w:type="character" w:customStyle="1" w:styleId="t286pc">
    <w:name w:val="t286pc"/>
    <w:basedOn w:val="DefaultParagraphFont"/>
    <w:rsid w:val="000E6410"/>
  </w:style>
  <w:style w:type="character" w:customStyle="1" w:styleId="apple-converted-space">
    <w:name w:val="apple-converted-space"/>
    <w:basedOn w:val="DefaultParagraphFont"/>
    <w:rsid w:val="000E64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44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464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99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9587A-BE3F-4CEC-A1FE-D5E4BB5B867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8007d-0344-4ee5-bb02-8f24bdb7d471}" enabled="1" method="Standard" siteId="{bb0f7126-b1c5-4f3e-8ca1-2b24f0f74620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-25</dc:creator>
  <cp:keywords/>
  <dc:description/>
  <cp:lastModifiedBy>Justin Cederholm</cp:lastModifiedBy>
  <cp:revision>2</cp:revision>
  <cp:lastPrinted>2024-09-25T03:23:00Z</cp:lastPrinted>
  <dcterms:created xsi:type="dcterms:W3CDTF">2026-03-27T02:06:00Z</dcterms:created>
  <dcterms:modified xsi:type="dcterms:W3CDTF">2026-03-27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95ec049,1fbc3696,5cf0a573</vt:lpwstr>
  </property>
  <property fmtid="{D5CDD505-2E9C-101B-9397-08002B2CF9AE}" pid="3" name="ClassificationContentMarkingHeaderFontProps">
    <vt:lpwstr>#000000,8,Aptos</vt:lpwstr>
  </property>
  <property fmtid="{D5CDD505-2E9C-101B-9397-08002B2CF9AE}" pid="4" name="ClassificationContentMarkingHeaderText">
    <vt:lpwstr>Sensitivity: General</vt:lpwstr>
  </property>
</Properties>
</file>